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C5B9C4" w14:textId="610FCC46" w:rsidR="006E4D43" w:rsidRDefault="006E4D43" w:rsidP="006E4D43">
      <w:pPr>
        <w:pStyle w:val="AralkYok"/>
        <w:spacing w:line="276" w:lineRule="auto"/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T.C.</w:t>
      </w:r>
    </w:p>
    <w:p w14:paraId="497478C2" w14:textId="3549CD15" w:rsidR="006E4D43" w:rsidRPr="00C24413" w:rsidRDefault="00414D87" w:rsidP="00414D87">
      <w:pPr>
        <w:pStyle w:val="AralkYok"/>
        <w:tabs>
          <w:tab w:val="left" w:pos="1366"/>
          <w:tab w:val="center" w:pos="4819"/>
        </w:tabs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 w:rsidR="006E4D43" w:rsidRPr="00C24413">
        <w:rPr>
          <w:rFonts w:ascii="Cambria" w:hAnsi="Cambria"/>
          <w:b/>
        </w:rPr>
        <w:t>OSMANİYE KORKUT ATA ÜNİVERSİTESİ</w:t>
      </w:r>
    </w:p>
    <w:p w14:paraId="25D665B3" w14:textId="69B394C8" w:rsidR="00377CAB" w:rsidRPr="00383426" w:rsidRDefault="00AB1337" w:rsidP="00383426">
      <w:pPr>
        <w:pStyle w:val="AralkYok"/>
        <w:spacing w:line="276" w:lineRule="auto"/>
        <w:ind w:left="-567" w:firstLine="567"/>
        <w:jc w:val="center"/>
        <w:rPr>
          <w:rFonts w:ascii="Cambria" w:hAnsi="Cambria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438AB2" wp14:editId="1B11C41B">
                <wp:simplePos x="0" y="0"/>
                <wp:positionH relativeFrom="column">
                  <wp:posOffset>170815</wp:posOffset>
                </wp:positionH>
                <wp:positionV relativeFrom="paragraph">
                  <wp:posOffset>3682365</wp:posOffset>
                </wp:positionV>
                <wp:extent cx="492005" cy="218440"/>
                <wp:effectExtent l="0" t="0" r="0" b="0"/>
                <wp:wrapNone/>
                <wp:docPr id="67542538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005" cy="218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55EF2A" w14:textId="4A19CE5E" w:rsidR="00B80AB3" w:rsidRDefault="00B80AB3" w:rsidP="00B80AB3">
                            <w:pPr>
                              <w:spacing w:line="254" w:lineRule="auto"/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  <w:t>Evet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438AB2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13.45pt;margin-top:289.95pt;width:38.75pt;height:17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" filled="f" stroked="f" strokeweight=".5pt">
                <v:textbox>
                  <w:txbxContent>
                    <w:p w14:paraId="2455EF2A" w14:textId="4A19CE5E" w:rsidR="00B80AB3" w:rsidRDefault="00B80AB3" w:rsidP="00B80AB3">
                      <w:pPr>
                        <w:spacing w:line="254" w:lineRule="auto"/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  <w:t>Evet</w:t>
                      </w:r>
                    </w:p>
                  </w:txbxContent>
                </v:textbox>
              </v:shape>
            </w:pict>
          </mc:Fallback>
        </mc:AlternateContent>
      </w:r>
      <w:r w:rsidR="00D44CC5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0D1201" wp14:editId="6F878EC2">
                <wp:simplePos x="0" y="0"/>
                <wp:positionH relativeFrom="column">
                  <wp:posOffset>4105275</wp:posOffset>
                </wp:positionH>
                <wp:positionV relativeFrom="paragraph">
                  <wp:posOffset>7695565</wp:posOffset>
                </wp:positionV>
                <wp:extent cx="2616106" cy="547160"/>
                <wp:effectExtent l="0" t="0" r="0" b="0"/>
                <wp:wrapNone/>
                <wp:docPr id="1017764440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6106" cy="547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692009" w14:textId="5E865539" w:rsidR="00D44CC5" w:rsidRDefault="00D44CC5" w:rsidP="00D44CC5">
                            <w:pPr>
                              <w:spacing w:after="0" w:line="252" w:lineRule="auto"/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  <w:t>GNO: Genel Ağırlıklı Not Ortalaması</w:t>
                            </w:r>
                          </w:p>
                          <w:p w14:paraId="74490717" w14:textId="77777777" w:rsidR="00D44CC5" w:rsidRDefault="00D44CC5" w:rsidP="00D44CC5">
                            <w:pPr>
                              <w:spacing w:after="0" w:line="252" w:lineRule="auto"/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  <w:t>TSS: Tez Savunma Sınavı</w:t>
                            </w:r>
                          </w:p>
                          <w:p w14:paraId="30A1F8B0" w14:textId="77777777" w:rsidR="00D44CC5" w:rsidRDefault="00D44CC5" w:rsidP="00D44CC5">
                            <w:pPr>
                              <w:spacing w:line="252" w:lineRule="auto"/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  <w:t>YY: Yarıyı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0D1201" id="_x0000_s1027" type="#_x0000_t202" style="position:absolute;left:0;text-align:left;margin-left:323.25pt;margin-top:605.95pt;width:206pt;height:43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" filled="f" stroked="f" strokeweight=".5pt">
                <v:textbox inset=",,,0">
                  <w:txbxContent>
                    <w:p w14:paraId="4A692009" w14:textId="5E865539" w:rsidR="00D44CC5" w:rsidRDefault="00D44CC5" w:rsidP="00D44CC5">
                      <w:pPr>
                        <w:spacing w:after="0" w:line="252" w:lineRule="auto"/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  <w:t>GNO: Genel Ağırlıklı Not Ortalaması</w:t>
                      </w:r>
                    </w:p>
                    <w:p w14:paraId="74490717" w14:textId="77777777" w:rsidR="00D44CC5" w:rsidRDefault="00D44CC5" w:rsidP="00D44CC5">
                      <w:pPr>
                        <w:spacing w:after="0" w:line="252" w:lineRule="auto"/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  <w:t>TSS: Tez Savunma Sınavı</w:t>
                      </w:r>
                    </w:p>
                    <w:p w14:paraId="30A1F8B0" w14:textId="77777777" w:rsidR="00D44CC5" w:rsidRDefault="00D44CC5" w:rsidP="00D44CC5">
                      <w:pPr>
                        <w:spacing w:line="252" w:lineRule="auto"/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  <w:t>YY: Yarıyıl</w:t>
                      </w:r>
                    </w:p>
                  </w:txbxContent>
                </v:textbox>
              </v:shape>
            </w:pict>
          </mc:Fallback>
        </mc:AlternateContent>
      </w:r>
      <w:r w:rsidR="00103F3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7C40FA" wp14:editId="78E3F96B">
                <wp:simplePos x="0" y="0"/>
                <wp:positionH relativeFrom="column">
                  <wp:posOffset>4200525</wp:posOffset>
                </wp:positionH>
                <wp:positionV relativeFrom="paragraph">
                  <wp:posOffset>4171315</wp:posOffset>
                </wp:positionV>
                <wp:extent cx="492005" cy="218440"/>
                <wp:effectExtent l="0" t="0" r="0" b="0"/>
                <wp:wrapNone/>
                <wp:docPr id="834835371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005" cy="218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862C18" w14:textId="77777777" w:rsidR="00103F3F" w:rsidRDefault="00103F3F" w:rsidP="00103F3F">
                            <w:pPr>
                              <w:spacing w:line="254" w:lineRule="auto"/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  <w:t>Evet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7C40FA" id="_x0000_s1028" type="#_x0000_t202" style="position:absolute;left:0;text-align:left;margin-left:330.75pt;margin-top:328.45pt;width:38.75pt;height:17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" filled="f" stroked="f" strokeweight=".5pt">
                <v:textbox>
                  <w:txbxContent>
                    <w:p w14:paraId="0E862C18" w14:textId="77777777" w:rsidR="00103F3F" w:rsidRDefault="00103F3F" w:rsidP="00103F3F">
                      <w:pPr>
                        <w:spacing w:line="254" w:lineRule="auto"/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  <w:t>Evet</w:t>
                      </w:r>
                    </w:p>
                  </w:txbxContent>
                </v:textbox>
              </v:shape>
            </w:pict>
          </mc:Fallback>
        </mc:AlternateContent>
      </w:r>
      <w:r w:rsidR="00B80AB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201720" wp14:editId="2E34AF10">
                <wp:simplePos x="0" y="0"/>
                <wp:positionH relativeFrom="column">
                  <wp:posOffset>-320040</wp:posOffset>
                </wp:positionH>
                <wp:positionV relativeFrom="paragraph">
                  <wp:posOffset>5334000</wp:posOffset>
                </wp:positionV>
                <wp:extent cx="492005" cy="218440"/>
                <wp:effectExtent l="0" t="0" r="0" b="0"/>
                <wp:wrapNone/>
                <wp:docPr id="814270267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005" cy="218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DFB476" w14:textId="77777777" w:rsidR="00B80AB3" w:rsidRDefault="00B80AB3" w:rsidP="00B80AB3">
                            <w:pPr>
                              <w:spacing w:line="254" w:lineRule="auto"/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eastAsia="Calibri" w:hAnsi="Cambria"/>
                                <w:b/>
                                <w:bCs/>
                                <w:sz w:val="16"/>
                                <w:szCs w:val="16"/>
                              </w:rPr>
                              <w:t>Evet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201720" id="_x0000_s1029" type="#_x0000_t202" style="position:absolute;left:0;text-align:left;margin-left:-25.2pt;margin-top:420pt;width:38.75pt;height:17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" filled="f" stroked="f" strokeweight=".5pt">
                <v:textbox>
                  <w:txbxContent>
                    <w:p w14:paraId="27DFB476" w14:textId="77777777" w:rsidR="00B80AB3" w:rsidRDefault="00B80AB3" w:rsidP="00B80AB3">
                      <w:pPr>
                        <w:spacing w:line="254" w:lineRule="auto"/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Cambria" w:eastAsia="Calibri" w:hAnsi="Cambria"/>
                          <w:b/>
                          <w:bCs/>
                          <w:sz w:val="16"/>
                          <w:szCs w:val="16"/>
                        </w:rPr>
                        <w:t>Evet</w:t>
                      </w:r>
                    </w:p>
                  </w:txbxContent>
                </v:textbox>
              </v:shape>
            </w:pict>
          </mc:Fallback>
        </mc:AlternateContent>
      </w:r>
      <w:r w:rsidR="00E63B97">
        <w:rPr>
          <w:rFonts w:ascii="Cambria" w:hAnsi="Cambria"/>
          <w:b/>
        </w:rPr>
        <w:t>Lisans</w:t>
      </w:r>
      <w:r w:rsidR="002A214A">
        <w:rPr>
          <w:rFonts w:ascii="Cambria" w:hAnsi="Cambria"/>
          <w:b/>
        </w:rPr>
        <w:t xml:space="preserve">üstü Eğitim Enstitüsü </w:t>
      </w:r>
      <w:r w:rsidR="00A07B81">
        <w:rPr>
          <w:rFonts w:ascii="Cambria" w:hAnsi="Cambria"/>
          <w:b/>
        </w:rPr>
        <w:t>Müdürlüğü</w:t>
      </w:r>
      <w:r w:rsidR="00924F31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32"/>
          <w:lang w:eastAsia="tr-TR"/>
        </w:rPr>
        <mc:AlternateContent>
          <mc:Choice Requires="wpc">
            <w:drawing>
              <wp:inline distT="0" distB="0" distL="0" distR="0" wp14:anchorId="75561B15" wp14:editId="26BDE852">
                <wp:extent cx="6349769" cy="8130540"/>
                <wp:effectExtent l="0" t="0" r="0" b="3810"/>
                <wp:docPr id="16" name="Canvas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1" name="Straight Arrow Connector 21"/>
                        <wps:cNvCnPr/>
                        <wps:spPr>
                          <a:xfrm>
                            <a:off x="1817529" y="421974"/>
                            <a:ext cx="0" cy="175903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780427" name="Kaydırma: Dikey 319780427"/>
                        <wps:cNvSpPr/>
                        <wps:spPr>
                          <a:xfrm>
                            <a:off x="4944228" y="4712598"/>
                            <a:ext cx="960949" cy="843916"/>
                          </a:xfrm>
                          <a:prstGeom prst="verticalScroll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30386" w14:textId="41E07AD6" w:rsidR="00CB0A62" w:rsidRDefault="00CB0A62" w:rsidP="00CB0A62">
                              <w:pPr>
                                <w:spacing w:after="200" w:line="276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BD53D21" wp14:editId="52237FA4">
                                    <wp:extent cx="205153" cy="244438"/>
                                    <wp:effectExtent l="0" t="0" r="4445" b="3810"/>
                                    <wp:docPr id="1838567975" name="Resim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059297372" name="Resim 2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12407" cy="25308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  <w:t>DİPLOMA</w:t>
                              </w:r>
                              <w:r>
                                <w:rPr>
                                  <w:rFonts w:eastAsia="Calibri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 Emoji" w:eastAsia="Segoe UI Emoji" w:hAnsi="Segoe UI Emoji" w:cs="Segoe UI Emoji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  <w:t>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1595833" name="Akış Çizelgesi: Öteki İşlem 751595833"/>
                        <wps:cNvSpPr/>
                        <wps:spPr>
                          <a:xfrm>
                            <a:off x="966347" y="217504"/>
                            <a:ext cx="1684655" cy="204470"/>
                          </a:xfrm>
                          <a:prstGeom prst="flowChartAlternate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590D33" w14:textId="77777777" w:rsidR="003919BE" w:rsidRDefault="003919BE" w:rsidP="003919BE">
                              <w:pPr>
                                <w:spacing w:line="256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20"/>
                                  <w:szCs w:val="20"/>
                                </w:rPr>
                                <w:t>Program Başlangıcı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7631700" name="Akış Çizelgesi: İşlem 437631700"/>
                        <wps:cNvSpPr/>
                        <wps:spPr>
                          <a:xfrm>
                            <a:off x="1014944" y="598465"/>
                            <a:ext cx="1593850" cy="169545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88F16C" w14:textId="77777777" w:rsidR="001E2F6D" w:rsidRDefault="001E2F6D" w:rsidP="001E2F6D">
                              <w:pPr>
                                <w:spacing w:line="256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Tez Danışmanı Ataması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0431944" name="Akış Çizelgesi: İşlem 500431944"/>
                        <wps:cNvSpPr/>
                        <wps:spPr>
                          <a:xfrm>
                            <a:off x="1006689" y="891200"/>
                            <a:ext cx="1593215" cy="295275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94CE9" w14:textId="77777777" w:rsidR="001E2F6D" w:rsidRDefault="001E2F6D" w:rsidP="001E2F6D">
                              <w:pPr>
                                <w:spacing w:line="254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21 krediden oluşacak program planını hazırla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5177488" name="Düz Ok Bağlayıcısı 415177488"/>
                        <wps:cNvCnPr/>
                        <wps:spPr>
                          <a:xfrm>
                            <a:off x="1814409" y="768645"/>
                            <a:ext cx="635" cy="12255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214258" name="Düz Ok Bağlayıcısı 404214258"/>
                        <wps:cNvCnPr/>
                        <wps:spPr>
                          <a:xfrm>
                            <a:off x="1818219" y="1186475"/>
                            <a:ext cx="635" cy="12255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97737284" name="Akış Çizelgesi: İşlem 797737284"/>
                        <wps:cNvSpPr/>
                        <wps:spPr>
                          <a:xfrm>
                            <a:off x="1016214" y="1317285"/>
                            <a:ext cx="1592580" cy="295275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0C1CF" w14:textId="050AEC87" w:rsidR="001E2F6D" w:rsidRDefault="001E2F6D" w:rsidP="001E2F6D">
                              <w:pPr>
                                <w:spacing w:line="252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 xml:space="preserve">2. </w:t>
                              </w:r>
                              <w:r w:rsidR="00AB1337" w:rsidRPr="00AB1337"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  <w:highlight w:val="yellow"/>
                                </w:rPr>
                                <w:t>yarıyılında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 xml:space="preserve"> Seminer dersine kayıt yaptır </w:t>
                              </w:r>
                            </w:p>
                            <w:p w14:paraId="109803AF" w14:textId="77777777" w:rsidR="001E2F6D" w:rsidRDefault="001E2F6D" w:rsidP="001E2F6D">
                              <w:pPr>
                                <w:spacing w:line="252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9328577" name="Akış Çizelgesi: İşlem 1679328577"/>
                        <wps:cNvSpPr/>
                        <wps:spPr>
                          <a:xfrm>
                            <a:off x="1017492" y="1756222"/>
                            <a:ext cx="1592580" cy="329194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9C9F90" w14:textId="53399EA8" w:rsidR="001E2F6D" w:rsidRPr="00903364" w:rsidRDefault="00D87CC3" w:rsidP="001E2F6D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</w:t>
                              </w:r>
                              <w:r w:rsidR="001E2F6D" w:rsidRPr="00903364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2. </w:t>
                              </w:r>
                              <w:r w:rsidR="00AB1337" w:rsidRPr="00AB1337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  <w:lang w:val="tr-TR"/>
                                </w:rPr>
                                <w:t>Yarıyılının</w:t>
                              </w:r>
                              <w:r w:rsidR="001E2F6D" w:rsidRPr="00AB1337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  <w:lang w:val="tr-TR"/>
                                </w:rPr>
                                <w:t xml:space="preserve"> Sonuna</w:t>
                              </w:r>
                              <w:r w:rsidR="001E2F6D" w:rsidRPr="00903364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Kadar Tez Konusu Belirle ve Öner </w:t>
                              </w:r>
                            </w:p>
                            <w:p w14:paraId="6D26E87F" w14:textId="77777777" w:rsidR="001E2F6D" w:rsidRDefault="001E2F6D" w:rsidP="001E2F6D">
                              <w:pPr>
                                <w:spacing w:line="252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04971529" name="Düz Ok Bağlayıcısı 1804971529"/>
                        <wps:cNvCnPr/>
                        <wps:spPr>
                          <a:xfrm>
                            <a:off x="1820759" y="1615735"/>
                            <a:ext cx="635" cy="12255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589897" name="Flowchart: Decision 20"/>
                        <wps:cNvSpPr/>
                        <wps:spPr>
                          <a:xfrm>
                            <a:off x="1030937" y="3157087"/>
                            <a:ext cx="1571625" cy="118745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111BE3E" w14:textId="16AAD1C9" w:rsidR="00AB1337" w:rsidRPr="00AB1337" w:rsidRDefault="00AB1337" w:rsidP="00AB133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sz w:val="16"/>
                                  <w:szCs w:val="18"/>
                                  <w:lang w:val="tr-TR"/>
                                </w:rPr>
                              </w:pPr>
                              <w:r w:rsidRPr="00AB1337">
                                <w:rPr>
                                  <w:rFonts w:ascii="Cambria" w:eastAsia="Calibri" w:hAnsi="Cambria"/>
                                  <w:sz w:val="16"/>
                                  <w:szCs w:val="18"/>
                                </w:rPr>
                                <w:t xml:space="preserve">4. </w:t>
                              </w:r>
                              <w:r w:rsidRPr="00AB1337">
                                <w:rPr>
                                  <w:rFonts w:ascii="Cambria" w:eastAsia="Calibri" w:hAnsi="Cambria"/>
                                  <w:sz w:val="16"/>
                                  <w:szCs w:val="18"/>
                                  <w:lang w:val="tr-TR"/>
                                </w:rPr>
                                <w:t xml:space="preserve">Yarıyıl Sonu Ders/Kredi Eksik veya </w:t>
                              </w:r>
                              <w:r>
                                <w:rPr>
                                  <w:rFonts w:ascii="Cambria" w:eastAsia="Calibri" w:hAnsi="Cambria"/>
                                  <w:b/>
                                  <w:color w:val="EE0000"/>
                                  <w:sz w:val="16"/>
                                  <w:szCs w:val="18"/>
                                  <w:lang w:val="tr-TR"/>
                                </w:rPr>
                                <w:t>GNO</w:t>
                              </w:r>
                              <w:r w:rsidRPr="00AB1337">
                                <w:rPr>
                                  <w:rFonts w:ascii="Cambria" w:eastAsia="Calibri" w:hAnsi="Cambria"/>
                                  <w:b/>
                                  <w:color w:val="EE0000"/>
                                  <w:sz w:val="16"/>
                                  <w:szCs w:val="18"/>
                                  <w:lang w:val="tr-TR"/>
                                </w:rPr>
                                <w:t xml:space="preserve"> </w:t>
                              </w:r>
                              <w:r w:rsidRPr="00AB1337">
                                <w:rPr>
                                  <w:rFonts w:ascii="Cambria" w:eastAsia="Calibri" w:hAnsi="Cambria"/>
                                  <w:b/>
                                  <w:color w:val="EE0000"/>
                                  <w:sz w:val="16"/>
                                  <w:szCs w:val="18"/>
                                </w:rPr>
                                <w:t xml:space="preserve">&lt; </w:t>
                              </w:r>
                              <w:r w:rsidRPr="00AB1337">
                                <w:rPr>
                                  <w:rFonts w:ascii="Cambria" w:eastAsia="Calibri" w:hAnsi="Cambria"/>
                                  <w:b/>
                                  <w:color w:val="EE0000"/>
                                  <w:sz w:val="16"/>
                                  <w:szCs w:val="18"/>
                                  <w:lang w:val="tr-TR"/>
                                </w:rPr>
                                <w:t>2.00</w:t>
                              </w:r>
                            </w:p>
                            <w:p w14:paraId="3690ECB5" w14:textId="77777777" w:rsidR="00CF471E" w:rsidRDefault="00CF471E" w:rsidP="00CF471E">
                              <w:pPr>
                                <w:spacing w:after="200" w:line="256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0068513" name="Düz Ok Bağlayıcısı 480068513"/>
                        <wps:cNvCnPr>
                          <a:endCxn id="32589897" idx="0"/>
                        </wps:cNvCnPr>
                        <wps:spPr>
                          <a:xfrm>
                            <a:off x="1807634" y="2743200"/>
                            <a:ext cx="9000" cy="41388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8866674" name="Akış Çizelgesi: İşlem 448866674"/>
                        <wps:cNvSpPr/>
                        <wps:spPr>
                          <a:xfrm>
                            <a:off x="1030872" y="2237206"/>
                            <a:ext cx="1608252" cy="488676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E4888B" w14:textId="77777777" w:rsidR="00AB1337" w:rsidRPr="00903364" w:rsidRDefault="00AB1337" w:rsidP="00AB133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color w:val="C00000"/>
                                  <w:sz w:val="28"/>
                                  <w:szCs w:val="28"/>
                                </w:rPr>
                              </w:pPr>
                              <w:r w:rsidRPr="00903364">
                                <w:rPr>
                                  <w:rFonts w:ascii="Cambria" w:eastAsia="Calibri" w:hAnsi="Cambria"/>
                                  <w:color w:val="C00000"/>
                                  <w:sz w:val="20"/>
                                  <w:szCs w:val="20"/>
                                  <w:lang w:val="tr-TR"/>
                                </w:rPr>
                                <w:t xml:space="preserve">En geç 4. Yarıyıl Sonuna Kadar Ders ve Kredilerini Tamamla </w:t>
                              </w:r>
                            </w:p>
                            <w:p w14:paraId="4510EB74" w14:textId="77777777" w:rsidR="005417AA" w:rsidRDefault="005417AA" w:rsidP="005417AA">
                              <w:pPr>
                                <w:spacing w:line="252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4828567" name="Düz Ok Bağlayıcısı 394828567"/>
                        <wps:cNvCnPr/>
                        <wps:spPr>
                          <a:xfrm>
                            <a:off x="1834158" y="2096871"/>
                            <a:ext cx="635" cy="12255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2171653" name="Akış Çizelgesi: İşlem 1092171653"/>
                        <wps:cNvSpPr/>
                        <wps:spPr>
                          <a:xfrm>
                            <a:off x="1030692" y="4500181"/>
                            <a:ext cx="1591945" cy="183220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225DA0" w14:textId="55548395" w:rsidR="006C1D94" w:rsidRDefault="006C1D94" w:rsidP="006C1D94">
                              <w:pPr>
                                <w:spacing w:line="252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 w:rsidRPr="006C1D94"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 xml:space="preserve">Her </w:t>
                              </w:r>
                              <w:r w:rsidR="005A74F5"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Dönem</w:t>
                              </w:r>
                              <w:r w:rsidRPr="006C1D94"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 xml:space="preserve"> Tez Dersine Kaydol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2286280" name="Düz Ok Bağlayıcısı 1352286280"/>
                        <wps:cNvCnPr>
                          <a:stCxn id="32589897" idx="2"/>
                          <a:endCxn id="1092171653" idx="0"/>
                        </wps:cNvCnPr>
                        <wps:spPr>
                          <a:xfrm>
                            <a:off x="1816750" y="4344537"/>
                            <a:ext cx="0" cy="15564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61449974" name="Flowchart: Decision 20"/>
                        <wps:cNvSpPr/>
                        <wps:spPr>
                          <a:xfrm>
                            <a:off x="1086885" y="5264309"/>
                            <a:ext cx="1509395" cy="876935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1376F41" w14:textId="0820A6A2" w:rsidR="00DA63E0" w:rsidRDefault="00DA63E0" w:rsidP="00DA63E0">
                              <w:pPr>
                                <w:spacing w:after="200" w:line="252" w:lineRule="auto"/>
                                <w:jc w:val="center"/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 xml:space="preserve">En az </w:t>
                              </w:r>
                              <w:r w:rsidR="002E66DD"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>2</w:t>
                              </w:r>
                              <w:r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358DE"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>YY</w:t>
                              </w:r>
                              <w:r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 xml:space="preserve"> Tez dersine</w:t>
                              </w:r>
                              <w:r w:rsidR="00543D39"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743520"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>kaydoldu</w:t>
                              </w:r>
                              <w:r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 xml:space="preserve"> mu?</w:t>
                              </w:r>
                            </w:p>
                            <w:p w14:paraId="46B3B015" w14:textId="77777777" w:rsidR="00DA63E0" w:rsidRDefault="00DA63E0" w:rsidP="00DA63E0">
                              <w:pPr>
                                <w:spacing w:after="200" w:line="252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59575989" name="Flowchart: Decision 20"/>
                        <wps:cNvSpPr/>
                        <wps:spPr>
                          <a:xfrm>
                            <a:off x="203199" y="4765834"/>
                            <a:ext cx="1073116" cy="81026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F72E32" w14:textId="79D9CB02" w:rsidR="00DA63E0" w:rsidRDefault="00DA63E0" w:rsidP="00DA63E0">
                              <w:pPr>
                                <w:spacing w:after="200" w:line="254" w:lineRule="auto"/>
                                <w:jc w:val="center"/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>6. YY bitti mi? </w:t>
                              </w:r>
                            </w:p>
                          </w:txbxContent>
                        </wps:txbx>
                        <wps:bodyPr rot="0" spcFirstLastPara="0" vert="horz" wrap="square" lIns="0" tIns="4572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0187508" name="Düz Ok Bağlayıcısı 410187508"/>
                        <wps:cNvCnPr>
                          <a:endCxn id="961449974" idx="0"/>
                        </wps:cNvCnPr>
                        <wps:spPr>
                          <a:xfrm>
                            <a:off x="1830060" y="4683401"/>
                            <a:ext cx="0" cy="58090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0044684" name="Bağlayıcı: Dirsek 1730044684"/>
                        <wps:cNvCnPr>
                          <a:stCxn id="1759575989" idx="0"/>
                          <a:endCxn id="1092171653" idx="1"/>
                        </wps:cNvCnPr>
                        <wps:spPr>
                          <a:xfrm rot="5400000" flipH="1" flipV="1">
                            <a:off x="798147" y="4533355"/>
                            <a:ext cx="174043" cy="290916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49258202" name="Flowchart: Decision 20"/>
                        <wps:cNvSpPr/>
                        <wps:spPr>
                          <a:xfrm>
                            <a:off x="1086837" y="6272371"/>
                            <a:ext cx="1508760" cy="107696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220C5D3" w14:textId="6DC2232A" w:rsidR="00043ED4" w:rsidRDefault="00043ED4" w:rsidP="00043ED4">
                              <w:pPr>
                                <w:spacing w:after="200" w:line="252" w:lineRule="auto"/>
                                <w:jc w:val="center"/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 xml:space="preserve">Tez çalışması tamamlandı mı? </w:t>
                              </w:r>
                              <w:r w:rsidR="00E51593"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 xml:space="preserve">En az </w:t>
                              </w:r>
                              <w:r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>4 YY bitti mi? </w:t>
                              </w:r>
                            </w:p>
                            <w:p w14:paraId="2E520380" w14:textId="77777777" w:rsidR="00043ED4" w:rsidRDefault="00043ED4" w:rsidP="00043ED4">
                              <w:pPr>
                                <w:spacing w:after="200" w:line="252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8825435" name="Bağlayıcı: Dirsek 388825435"/>
                        <wps:cNvCnPr>
                          <a:endCxn id="1649258202" idx="0"/>
                        </wps:cNvCnPr>
                        <wps:spPr>
                          <a:xfrm rot="16200000" flipH="1">
                            <a:off x="1776917" y="6208188"/>
                            <a:ext cx="121942" cy="6424"/>
                          </a:xfrm>
                          <a:prstGeom prst="bentConnector3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5855102" name="Bağlayıcı: Dirsek 245855102"/>
                        <wps:cNvCnPr>
                          <a:stCxn id="1649258202" idx="1"/>
                          <a:endCxn id="1759575989" idx="2"/>
                        </wps:cNvCnPr>
                        <wps:spPr>
                          <a:xfrm rot="10800000">
                            <a:off x="739710" y="5576095"/>
                            <a:ext cx="347058" cy="1234757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1367461" name="Bağlayıcı: Dirsek 371367461"/>
                        <wps:cNvCnPr>
                          <a:stCxn id="961449974" idx="1"/>
                        </wps:cNvCnPr>
                        <wps:spPr>
                          <a:xfrm rot="10800000">
                            <a:off x="739664" y="5702777"/>
                            <a:ext cx="347153" cy="0"/>
                          </a:xfrm>
                          <a:prstGeom prst="bentConnector3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oval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6899866" name="Akış Çizelgesi: İşlem 486899866"/>
                        <wps:cNvSpPr/>
                        <wps:spPr>
                          <a:xfrm>
                            <a:off x="4608170" y="499527"/>
                            <a:ext cx="1592580" cy="338667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3A806D" w14:textId="454F00CB" w:rsidR="000B17CF" w:rsidRDefault="000B17CF" w:rsidP="000B17CF">
                              <w:pPr>
                                <w:spacing w:line="252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 xml:space="preserve">En az </w:t>
                              </w:r>
                              <w:r w:rsidR="001C3319"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birisi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 xml:space="preserve"> Üniversite dışından </w:t>
                              </w:r>
                              <w:r w:rsidR="001C3319"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 xml:space="preserve">olmak üzere 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TSS Jürisi Öner 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6997342" name="Akış Çizelgesi: İşlem 866997342"/>
                        <wps:cNvSpPr/>
                        <wps:spPr>
                          <a:xfrm>
                            <a:off x="4613549" y="1052060"/>
                            <a:ext cx="1593215" cy="169545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081205" w14:textId="77777777" w:rsidR="00461C4D" w:rsidRDefault="00461C4D" w:rsidP="00461C4D">
                              <w:pPr>
                                <w:spacing w:line="254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Tez Savunma Sınavı (TSS)</w:t>
                              </w:r>
                            </w:p>
                            <w:p w14:paraId="5DA84B24" w14:textId="77777777" w:rsidR="00461C4D" w:rsidRDefault="00461C4D" w:rsidP="00461C4D">
                              <w:pPr>
                                <w:spacing w:line="254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0820031" name="Flowchart: Decision 20"/>
                        <wps:cNvSpPr/>
                        <wps:spPr>
                          <a:xfrm>
                            <a:off x="4039659" y="1389670"/>
                            <a:ext cx="988487" cy="655024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6F1C85" w14:textId="77777777" w:rsidR="00461C4D" w:rsidRDefault="00461C4D" w:rsidP="00461C4D">
                              <w:pPr>
                                <w:spacing w:after="200" w:line="252" w:lineRule="auto"/>
                                <w:jc w:val="center"/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>Düzeltme mi aldı?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4649449" name="Flowchart: Decision 20"/>
                        <wps:cNvSpPr/>
                        <wps:spPr>
                          <a:xfrm>
                            <a:off x="4833259" y="2024665"/>
                            <a:ext cx="1169035" cy="878205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5031AF0" w14:textId="77777777" w:rsidR="00461C4D" w:rsidRDefault="00461C4D" w:rsidP="00461C4D">
                              <w:pPr>
                                <w:spacing w:after="200" w:line="252" w:lineRule="auto"/>
                                <w:jc w:val="center"/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>Sınav Sonucu Başarılı mı?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5896331" name="Bağlayıcı: Dirsek 575896331"/>
                        <wps:cNvCnPr>
                          <a:stCxn id="450820031" idx="0"/>
                        </wps:cNvCnPr>
                        <wps:spPr>
                          <a:xfrm rot="5400000" flipH="1" flipV="1">
                            <a:off x="4446693" y="1224402"/>
                            <a:ext cx="252478" cy="78058"/>
                          </a:xfrm>
                          <a:prstGeom prst="bentConnector3">
                            <a:avLst>
                              <a:gd name="adj1" fmla="val 98519"/>
                            </a:avLst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15838751" name="Bağlayıcı: Dirsek 1615838751"/>
                        <wps:cNvCnPr>
                          <a:endCxn id="450820031" idx="2"/>
                        </wps:cNvCnPr>
                        <wps:spPr>
                          <a:xfrm rot="16200000" flipV="1">
                            <a:off x="4473080" y="2105518"/>
                            <a:ext cx="418715" cy="297067"/>
                          </a:xfrm>
                          <a:prstGeom prst="bentConnector3">
                            <a:avLst>
                              <a:gd name="adj1" fmla="val 1405"/>
                            </a:avLst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51010326" name="Düz Ok Bağlayıcısı 1451010326"/>
                        <wps:cNvCnPr>
                          <a:endCxn id="264649449" idx="0"/>
                        </wps:cNvCnPr>
                        <wps:spPr>
                          <a:xfrm>
                            <a:off x="5409836" y="1221605"/>
                            <a:ext cx="7621" cy="80306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7399385" name="Bağlayıcı: Dirsek 697399385"/>
                        <wps:cNvCnPr>
                          <a:stCxn id="486899866" idx="2"/>
                          <a:endCxn id="866997342" idx="0"/>
                        </wps:cNvCnPr>
                        <wps:spPr>
                          <a:xfrm rot="16200000" flipH="1">
                            <a:off x="5297477" y="945126"/>
                            <a:ext cx="213866" cy="0"/>
                          </a:xfrm>
                          <a:prstGeom prst="bentConnector3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9545410" name="Akış Çizelgesi: İşlem 499545410"/>
                        <wps:cNvSpPr/>
                        <wps:spPr>
                          <a:xfrm>
                            <a:off x="4629999" y="3134867"/>
                            <a:ext cx="1591945" cy="284480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90C5C34" w14:textId="77777777" w:rsidR="008757D6" w:rsidRDefault="008757D6" w:rsidP="008757D6">
                              <w:pPr>
                                <w:spacing w:line="252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1 ay içinde Tezin son halini teslim et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4694136" name="Bağlayıcı: Dirsek 244694136"/>
                        <wps:cNvCnPr>
                          <a:stCxn id="264649449" idx="2"/>
                          <a:endCxn id="499545410" idx="0"/>
                        </wps:cNvCnPr>
                        <wps:spPr>
                          <a:xfrm rot="16200000" flipH="1">
                            <a:off x="5301459" y="3018868"/>
                            <a:ext cx="231997" cy="0"/>
                          </a:xfrm>
                          <a:prstGeom prst="bentConnector3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04196180" name="Flowchart: Decision 20"/>
                        <wps:cNvSpPr/>
                        <wps:spPr>
                          <a:xfrm>
                            <a:off x="4841961" y="3634400"/>
                            <a:ext cx="1168400" cy="76581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248F247" w14:textId="77777777" w:rsidR="00EA2F14" w:rsidRDefault="00EA2F14" w:rsidP="00EA2F14">
                              <w:pPr>
                                <w:jc w:val="center"/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>Tez Teslim Süresi Geçti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754033" name="Bağlayıcı: Dirsek 43754033"/>
                        <wps:cNvCnPr>
                          <a:stCxn id="499545410" idx="2"/>
                          <a:endCxn id="1704196180" idx="0"/>
                        </wps:cNvCnPr>
                        <wps:spPr>
                          <a:xfrm rot="16200000" flipH="1">
                            <a:off x="5318540" y="3526778"/>
                            <a:ext cx="215053" cy="189"/>
                          </a:xfrm>
                          <a:prstGeom prst="bentConnector3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4414131" name="Bağlayıcı: Dirsek 554414131"/>
                        <wps:cNvCnPr>
                          <a:stCxn id="1704196180" idx="2"/>
                          <a:endCxn id="319780427" idx="0"/>
                        </wps:cNvCnPr>
                        <wps:spPr>
                          <a:xfrm rot="5400000">
                            <a:off x="5269238" y="4555675"/>
                            <a:ext cx="312388" cy="1458"/>
                          </a:xfrm>
                          <a:prstGeom prst="bentConnector3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0789076" name="Akış Çizelgesi: Öteki İşlem 640789076"/>
                        <wps:cNvSpPr/>
                        <wps:spPr>
                          <a:xfrm>
                            <a:off x="2862240" y="7718720"/>
                            <a:ext cx="944245" cy="400050"/>
                          </a:xfrm>
                          <a:prstGeom prst="flowChartAlternateProcess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B3C17A" w14:textId="77777777" w:rsidR="00EA2F14" w:rsidRDefault="00EA2F14" w:rsidP="00EA2F14">
                              <w:pPr>
                                <w:spacing w:after="0" w:line="254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20"/>
                                  <w:szCs w:val="20"/>
                                </w:rPr>
                                <w:t xml:space="preserve">İlişik Kesme </w:t>
                              </w:r>
                            </w:p>
                            <w:p w14:paraId="3BCA9C53" w14:textId="5C57570F" w:rsidR="00EA2F14" w:rsidRDefault="00EA2F14" w:rsidP="00EA2F14">
                              <w:pPr>
                                <w:spacing w:line="254" w:lineRule="auto"/>
                                <w:jc w:val="center"/>
                                <w:rPr>
                                  <w:rFonts w:ascii="Segoe UI Symbol" w:eastAsia="Calibri" w:hAnsi="Calibri" w:cs="Segoe UI Symbol"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 w:rsidRPr="003C03C1">
                                <w:rPr>
                                  <w:rFonts w:ascii="Segoe UI Emoji" w:eastAsia="Segoe UI Emoji" w:hAnsi="Segoe UI Emoji" w:cs="Segoe UI Emoji"/>
                                  <w:sz w:val="18"/>
                                  <w:szCs w:val="18"/>
                                </w:rPr>
                                <w:t>☹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5381333" name="Bağlayıcı: Dirsek 1415381333"/>
                        <wps:cNvCnPr>
                          <a:stCxn id="32589897" idx="1"/>
                          <a:endCxn id="640789076" idx="1"/>
                        </wps:cNvCnPr>
                        <wps:spPr>
                          <a:xfrm rot="10800000" flipH="1" flipV="1">
                            <a:off x="1030870" y="3750811"/>
                            <a:ext cx="1831187" cy="4167933"/>
                          </a:xfrm>
                          <a:prstGeom prst="bentConnector3">
                            <a:avLst>
                              <a:gd name="adj1" fmla="val -53059"/>
                            </a:avLst>
                          </a:prstGeom>
                          <a:ln w="952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34217836" name="Düz Bağlayıcı 2034217836"/>
                        <wps:cNvCnPr>
                          <a:stCxn id="1759575989" idx="1"/>
                        </wps:cNvCnPr>
                        <wps:spPr>
                          <a:xfrm flipH="1" flipV="1">
                            <a:off x="60960" y="5166360"/>
                            <a:ext cx="142226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oval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6451701" name="Bağlayıcı: Dirsek 476451701"/>
                        <wps:cNvCnPr>
                          <a:stCxn id="1649258202" idx="2"/>
                          <a:endCxn id="486899866" idx="0"/>
                        </wps:cNvCnPr>
                        <wps:spPr>
                          <a:xfrm rot="5400000" flipH="1" flipV="1">
                            <a:off x="197936" y="2142807"/>
                            <a:ext cx="6849804" cy="3563243"/>
                          </a:xfrm>
                          <a:prstGeom prst="bentConnector5">
                            <a:avLst>
                              <a:gd name="adj1" fmla="val -3337"/>
                              <a:gd name="adj2" fmla="val 49412"/>
                              <a:gd name="adj3" fmla="val 103337"/>
                            </a:avLst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6036142" name="Bağlayıcı: Dirsek 956036142"/>
                        <wps:cNvCnPr>
                          <a:stCxn id="450820031" idx="1"/>
                          <a:endCxn id="640789076" idx="3"/>
                        </wps:cNvCnPr>
                        <wps:spPr>
                          <a:xfrm rot="10800000" flipV="1">
                            <a:off x="3806485" y="1717181"/>
                            <a:ext cx="233174" cy="6201563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42460329" name="Düz Bağlayıcı 2042460329"/>
                        <wps:cNvCnPr>
                          <a:stCxn id="1704196180" idx="1"/>
                        </wps:cNvCnPr>
                        <wps:spPr>
                          <a:xfrm flipH="1">
                            <a:off x="3924300" y="4017305"/>
                            <a:ext cx="917353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oval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67768104" name="Text Box 35"/>
                        <wps:cNvSpPr txBox="1"/>
                        <wps:spPr>
                          <a:xfrm>
                            <a:off x="1970700" y="4281741"/>
                            <a:ext cx="491490" cy="2184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A3C73C0" w14:textId="77777777" w:rsidR="003B6864" w:rsidRDefault="003B6864" w:rsidP="003B6864">
                              <w:pPr>
                                <w:spacing w:line="252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7259074" name="Text Box 35"/>
                        <wps:cNvSpPr txBox="1"/>
                        <wps:spPr>
                          <a:xfrm>
                            <a:off x="378232" y="4591797"/>
                            <a:ext cx="491490" cy="2184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87BA98" w14:textId="77777777" w:rsidR="003B6864" w:rsidRDefault="003B6864" w:rsidP="003B6864">
                              <w:pPr>
                                <w:spacing w:line="252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7489482" name="Text Box 35"/>
                        <wps:cNvSpPr txBox="1"/>
                        <wps:spPr>
                          <a:xfrm>
                            <a:off x="722925" y="5666400"/>
                            <a:ext cx="491490" cy="2184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2857BFF" w14:textId="77777777" w:rsidR="003B6864" w:rsidRDefault="003B6864" w:rsidP="003B6864">
                              <w:pPr>
                                <w:spacing w:line="252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2372539" name="Text Box 35"/>
                        <wps:cNvSpPr txBox="1"/>
                        <wps:spPr>
                          <a:xfrm>
                            <a:off x="646288" y="6810852"/>
                            <a:ext cx="491490" cy="2184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997602" w14:textId="77777777" w:rsidR="003B6864" w:rsidRDefault="003B6864" w:rsidP="003B6864">
                              <w:pPr>
                                <w:spacing w:line="252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7661571" name="Text Box 35"/>
                        <wps:cNvSpPr txBox="1"/>
                        <wps:spPr>
                          <a:xfrm>
                            <a:off x="3866175" y="1789725"/>
                            <a:ext cx="491490" cy="2184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D0D46C1" w14:textId="77777777" w:rsidR="003B6864" w:rsidRDefault="003B6864" w:rsidP="003B6864">
                              <w:pPr>
                                <w:spacing w:line="252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8535190" name="Text Box 35"/>
                        <wps:cNvSpPr txBox="1"/>
                        <wps:spPr>
                          <a:xfrm>
                            <a:off x="4428150" y="2408850"/>
                            <a:ext cx="491490" cy="2184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0736CC" w14:textId="77777777" w:rsidR="003B6864" w:rsidRDefault="003B6864" w:rsidP="003B6864">
                              <w:pPr>
                                <w:spacing w:line="252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2493686" name="Text Box 35"/>
                        <wps:cNvSpPr txBox="1"/>
                        <wps:spPr>
                          <a:xfrm>
                            <a:off x="5380650" y="4373357"/>
                            <a:ext cx="491490" cy="2184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2E9D169" w14:textId="77777777" w:rsidR="003B6864" w:rsidRDefault="003B6864" w:rsidP="003B6864">
                              <w:pPr>
                                <w:spacing w:line="252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3436559" name="Text Box 35"/>
                        <wps:cNvSpPr txBox="1"/>
                        <wps:spPr>
                          <a:xfrm>
                            <a:off x="1829955" y="6066450"/>
                            <a:ext cx="491490" cy="2184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AAF039" w14:textId="77777777" w:rsidR="00B80AB3" w:rsidRDefault="00B80AB3" w:rsidP="00B80AB3">
                              <w:pPr>
                                <w:spacing w:line="252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093568" name="Text Box 35"/>
                        <wps:cNvSpPr txBox="1"/>
                        <wps:spPr>
                          <a:xfrm>
                            <a:off x="1807682" y="7333275"/>
                            <a:ext cx="491490" cy="2184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3D61304" w14:textId="77777777" w:rsidR="00B80AB3" w:rsidRDefault="00B80AB3" w:rsidP="00B80AB3">
                              <w:pPr>
                                <w:spacing w:line="252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96482174" name="Text Box 35"/>
                        <wps:cNvSpPr txBox="1"/>
                        <wps:spPr>
                          <a:xfrm>
                            <a:off x="5361600" y="2856525"/>
                            <a:ext cx="491490" cy="2184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A5510D3" w14:textId="77777777" w:rsidR="00103F3F" w:rsidRDefault="00103F3F" w:rsidP="00103F3F">
                              <w:pPr>
                                <w:spacing w:line="252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4855464" name="Text Box 62"/>
                        <wps:cNvSpPr txBox="1"/>
                        <wps:spPr>
                          <a:xfrm>
                            <a:off x="3745150" y="1052052"/>
                            <a:ext cx="863016" cy="40384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B4FC0C5" w14:textId="288EED2E" w:rsidR="00AB1337" w:rsidRDefault="00AB1337" w:rsidP="00AB1337">
                              <w:pPr>
                                <w:spacing w:after="0" w:line="240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En fazla (3 ay)</w:t>
                              </w:r>
                            </w:p>
                            <w:p w14:paraId="2DA31405" w14:textId="77777777" w:rsidR="00AB1337" w:rsidRDefault="00AB1337" w:rsidP="00AB1337">
                              <w:pPr>
                                <w:spacing w:after="0" w:line="240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Düzelt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5561B15" id="Canvas 16" o:spid="_x0000_s1030" editas="canvas" style="width:500pt;height:640.2pt;mso-position-horizontal-relative:char;mso-position-vertical-relative:line" coordsize="63493,81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1" type="#_x0000_t75" style="position:absolute;width:63493;height:81305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1" o:spid="_x0000_s1032" type="#_x0000_t32" style="position:absolute;left:18175;top:4219;width:0;height:17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" strokecolor="#538135 [2409]" strokeweight=".5pt">
                  <v:stroke endarrow="block" joinstyle="miter"/>
                </v:shape>
                <v:shapetype id="_x0000_t97" coordsize="21600,21600" o:spt="97" adj="2700" path="m@5,qx@1@2l@1@0@2@0qx0@7@2,21600l@9,21600qx@10@7l@10@1@11@1qx21600@2@11,xem@5,nfqx@6@2@5@1@4@3@5@2l@6@2em@5@1nfl@10@1em@2,21600nfqx@1@7l@1@0em@2@0nfqx@3@8@2@7l@1@7e">
                  <v:formulas>
                    <v:f eqn="sum height 0 #0"/>
                    <v:f eqn="val #0"/>
                    <v:f eqn="prod @1 1 2"/>
                    <v:f eqn="prod @1 3 4"/>
                    <v:f eqn="prod @1 5 4"/>
                    <v:f eqn="prod @1 3 2"/>
                    <v:f eqn="prod @1 2 1"/>
                    <v:f eqn="sum height 0 @2"/>
                    <v:f eqn="sum height 0 @3"/>
                    <v:f eqn="sum width 0 @5"/>
                    <v:f eqn="sum width 0 @1"/>
                    <v:f eqn="sum width 0 @2"/>
                    <v:f eqn="val height"/>
                    <v:f eqn="prod height 1 2"/>
                    <v:f eqn="prod width 1 2"/>
                  </v:formulas>
                  <v:path o:extrusionok="f" limo="10800,10800" o:connecttype="custom" o:connectlocs="@14,0;@1,@13;@14,@12;@10,@13" o:connectangles="270,180,90,0" textboxrect="@1,@1,@10,@7"/>
                  <v:handles>
                    <v:h position="topLeft,#0" yrange="0,5400"/>
                  </v:handles>
                  <o:complex v:ext="view"/>
                </v:shapetype>
                <v:shape id="Kaydırma: Dikey 319780427" o:spid="_x0000_s1033" type="#_x0000_t97" style="position:absolute;left:49442;top:47125;width:9609;height:8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" fillcolor="#fbe4d5 [661]" strokecolor="#091723 [484]" strokeweight="1pt">
                  <v:stroke joinstyle="miter"/>
                  <v:textbox>
                    <w:txbxContent>
                      <w:p w14:paraId="53D30386" w14:textId="41E07AD6" w:rsidR="00CB0A62" w:rsidRDefault="00CB0A62" w:rsidP="00CB0A62">
                        <w:pPr>
                          <w:spacing w:after="200" w:line="276" w:lineRule="auto"/>
                          <w:jc w:val="center"/>
                          <w:rPr>
                            <w:rFonts w:ascii="Cambria" w:eastAsia="Calibri" w:hAnsi="Cambria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BD53D21" wp14:editId="52237FA4">
                              <wp:extent cx="205153" cy="244438"/>
                              <wp:effectExtent l="0" t="0" r="4445" b="3810"/>
                              <wp:docPr id="1838567975" name="Resim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59297372" name="Resim 2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12407" cy="25308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Cambria" w:eastAsia="Calibri" w:hAnsi="Cambria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  <w:t>DİPLOMA</w:t>
                        </w:r>
                        <w:r>
                          <w:rPr>
                            <w:rFonts w:eastAsia="Calibri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ascii="Segoe UI Emoji" w:eastAsia="Segoe UI Emoji" w:hAnsi="Segoe UI Emoji" w:cs="Segoe UI Emoji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  <w:t>😊</w:t>
                        </w:r>
                      </w:p>
                    </w:txbxContent>
                  </v:textbox>
                </v:shape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Akış Çizelgesi: Öteki İşlem 751595833" o:spid="_x0000_s1034" type="#_x0000_t176" style="position:absolute;left:9663;top:2175;width:16847;height:20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" fillcolor="#f2f2f2 [3052]" strokecolor="#091723 [484]" strokeweight="1pt">
                  <v:textbox inset="0,0,0,0">
                    <w:txbxContent>
                      <w:p w14:paraId="50590D33" w14:textId="77777777" w:rsidR="003919BE" w:rsidRDefault="003919BE" w:rsidP="003919BE">
                        <w:pPr>
                          <w:spacing w:line="256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20"/>
                            <w:szCs w:val="20"/>
                          </w:rPr>
                          <w:t>Program Başlangıcı</w:t>
                        </w: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Akış Çizelgesi: İşlem 437631700" o:spid="_x0000_s1035" type="#_x0000_t109" style="position:absolute;left:10149;top:5984;width:15938;height:16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" fillcolor="#f2f2f2 [3052]" strokecolor="#091723 [484]" strokeweight="1pt">
                  <v:textbox inset="0,0,0,0">
                    <w:txbxContent>
                      <w:p w14:paraId="1E88F16C" w14:textId="77777777" w:rsidR="001E2F6D" w:rsidRDefault="001E2F6D" w:rsidP="001E2F6D">
                        <w:pPr>
                          <w:spacing w:line="256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Tez Danışmanı Ataması</w:t>
                        </w:r>
                      </w:p>
                    </w:txbxContent>
                  </v:textbox>
                </v:shape>
                <v:shape id="Akış Çizelgesi: İşlem 500431944" o:spid="_x0000_s1036" type="#_x0000_t109" style="position:absolute;left:10066;top:8912;width:15933;height:2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" fillcolor="#f2f2f2 [3052]" strokecolor="#091723 [484]" strokeweight="1pt">
                  <v:textbox inset="0,0,0,0">
                    <w:txbxContent>
                      <w:p w14:paraId="28D94CE9" w14:textId="77777777" w:rsidR="001E2F6D" w:rsidRDefault="001E2F6D" w:rsidP="001E2F6D">
                        <w:pPr>
                          <w:spacing w:line="254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21 krediden oluşacak program planını hazırla</w:t>
                        </w:r>
                      </w:p>
                    </w:txbxContent>
                  </v:textbox>
                </v:shape>
                <v:shape id="Düz Ok Bağlayıcısı 415177488" o:spid="_x0000_s1037" type="#_x0000_t32" style="position:absolute;left:18144;top:7686;width:6;height:12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" strokecolor="#538135 [2409]" strokeweight=".5pt">
                  <v:stroke endarrow="block" joinstyle="miter"/>
                </v:shape>
                <v:shape id="Düz Ok Bağlayıcısı 404214258" o:spid="_x0000_s1038" type="#_x0000_t32" style="position:absolute;left:18182;top:11864;width:6;height:12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" strokecolor="#538135 [2409]" strokeweight=".5pt">
                  <v:stroke endarrow="block" joinstyle="miter"/>
                </v:shape>
                <v:shape id="Akış Çizelgesi: İşlem 797737284" o:spid="_x0000_s1039" type="#_x0000_t109" style="position:absolute;left:10162;top:13172;width:15925;height:2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" fillcolor="#f2f2f2 [3052]" strokecolor="#091723 [484]" strokeweight="1pt">
                  <v:textbox inset="0,0,0,0">
                    <w:txbxContent>
                      <w:p w14:paraId="3280C1CF" w14:textId="050AEC87" w:rsidR="001E2F6D" w:rsidRDefault="001E2F6D" w:rsidP="001E2F6D">
                        <w:pPr>
                          <w:spacing w:line="252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 xml:space="preserve">2. </w:t>
                        </w:r>
                        <w:r w:rsidR="00AB1337" w:rsidRPr="00AB1337"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  <w:highlight w:val="yellow"/>
                          </w:rPr>
                          <w:t>yarıyılında</w:t>
                        </w: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 xml:space="preserve"> Seminer dersine kayıt yaptır </w:t>
                        </w:r>
                      </w:p>
                      <w:p w14:paraId="109803AF" w14:textId="77777777" w:rsidR="001E2F6D" w:rsidRDefault="001E2F6D" w:rsidP="001E2F6D">
                        <w:pPr>
                          <w:spacing w:line="252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 </w:t>
                        </w:r>
                      </w:p>
                    </w:txbxContent>
                  </v:textbox>
                </v:shape>
                <v:shape id="Akış Çizelgesi: İşlem 1679328577" o:spid="_x0000_s1040" type="#_x0000_t109" style="position:absolute;left:10174;top:17562;width:15926;height:3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" fillcolor="#f2f2f2 [3052]" strokecolor="#091723 [484]" strokeweight="1pt">
                  <v:textbox inset="0,0,0,0">
                    <w:txbxContent>
                      <w:p w14:paraId="599C9F90" w14:textId="53399EA8" w:rsidR="001E2F6D" w:rsidRPr="00903364" w:rsidRDefault="00D87CC3" w:rsidP="001E2F6D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</w:t>
                        </w:r>
                        <w:r w:rsidR="001E2F6D" w:rsidRPr="00903364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2. </w:t>
                        </w:r>
                        <w:r w:rsidR="00AB1337" w:rsidRPr="00AB1337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highlight w:val="yellow"/>
                            <w:lang w:val="tr-TR"/>
                          </w:rPr>
                          <w:t>Yarıyılının</w:t>
                        </w:r>
                        <w:r w:rsidR="001E2F6D" w:rsidRPr="00AB1337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highlight w:val="yellow"/>
                            <w:lang w:val="tr-TR"/>
                          </w:rPr>
                          <w:t xml:space="preserve"> Sonuna</w:t>
                        </w:r>
                        <w:r w:rsidR="001E2F6D" w:rsidRPr="00903364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Kadar Tez Konusu Belirle ve Öner </w:t>
                        </w:r>
                      </w:p>
                      <w:p w14:paraId="6D26E87F" w14:textId="77777777" w:rsidR="001E2F6D" w:rsidRDefault="001E2F6D" w:rsidP="001E2F6D">
                        <w:pPr>
                          <w:spacing w:line="252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 </w:t>
                        </w:r>
                      </w:p>
                    </w:txbxContent>
                  </v:textbox>
                </v:shape>
                <v:shape id="Düz Ok Bağlayıcısı 1804971529" o:spid="_x0000_s1041" type="#_x0000_t32" style="position:absolute;left:18207;top:16157;width:6;height:12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" strokecolor="#538135 [2409]" strokeweight=".5pt">
                  <v:stroke endarrow="block" joinstyle="miter"/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0" o:spid="_x0000_s1042" type="#_x0000_t110" style="position:absolute;left:10309;top:31570;width:15716;height:118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" fillcolor="#f2f2f2 [3052]" strokecolor="black [3213]" strokeweight=".5pt">
                  <v:textbox inset="0,0,0,0">
                    <w:txbxContent>
                      <w:p w14:paraId="1111BE3E" w14:textId="16AAD1C9" w:rsidR="00AB1337" w:rsidRPr="00AB1337" w:rsidRDefault="00AB1337" w:rsidP="00AB133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eastAsia="Calibri" w:hAnsi="Cambria"/>
                            <w:b/>
                            <w:sz w:val="16"/>
                            <w:szCs w:val="18"/>
                            <w:lang w:val="tr-TR"/>
                          </w:rPr>
                        </w:pPr>
                        <w:r w:rsidRPr="00AB1337">
                          <w:rPr>
                            <w:rFonts w:ascii="Cambria" w:eastAsia="Calibri" w:hAnsi="Cambria"/>
                            <w:sz w:val="16"/>
                            <w:szCs w:val="18"/>
                          </w:rPr>
                          <w:t xml:space="preserve">4. </w:t>
                        </w:r>
                        <w:r w:rsidRPr="00AB1337">
                          <w:rPr>
                            <w:rFonts w:ascii="Cambria" w:eastAsia="Calibri" w:hAnsi="Cambria"/>
                            <w:sz w:val="16"/>
                            <w:szCs w:val="18"/>
                            <w:lang w:val="tr-TR"/>
                          </w:rPr>
                          <w:t xml:space="preserve">Yarıyıl Sonu Ders/Kredi Eksik veya </w:t>
                        </w:r>
                        <w:r>
                          <w:rPr>
                            <w:rFonts w:ascii="Cambria" w:eastAsia="Calibri" w:hAnsi="Cambria"/>
                            <w:b/>
                            <w:color w:val="EE0000"/>
                            <w:sz w:val="16"/>
                            <w:szCs w:val="18"/>
                            <w:lang w:val="tr-TR"/>
                          </w:rPr>
                          <w:t>GNO</w:t>
                        </w:r>
                        <w:r w:rsidRPr="00AB1337">
                          <w:rPr>
                            <w:rFonts w:ascii="Cambria" w:eastAsia="Calibri" w:hAnsi="Cambria"/>
                            <w:b/>
                            <w:color w:val="EE0000"/>
                            <w:sz w:val="16"/>
                            <w:szCs w:val="18"/>
                            <w:lang w:val="tr-TR"/>
                          </w:rPr>
                          <w:t xml:space="preserve"> </w:t>
                        </w:r>
                        <w:r w:rsidRPr="00AB1337">
                          <w:rPr>
                            <w:rFonts w:ascii="Cambria" w:eastAsia="Calibri" w:hAnsi="Cambria"/>
                            <w:b/>
                            <w:color w:val="EE0000"/>
                            <w:sz w:val="16"/>
                            <w:szCs w:val="18"/>
                          </w:rPr>
                          <w:t xml:space="preserve">&lt; </w:t>
                        </w:r>
                        <w:r w:rsidRPr="00AB1337">
                          <w:rPr>
                            <w:rFonts w:ascii="Cambria" w:eastAsia="Calibri" w:hAnsi="Cambria"/>
                            <w:b/>
                            <w:color w:val="EE0000"/>
                            <w:sz w:val="16"/>
                            <w:szCs w:val="18"/>
                            <w:lang w:val="tr-TR"/>
                          </w:rPr>
                          <w:t>2.00</w:t>
                        </w:r>
                      </w:p>
                      <w:p w14:paraId="3690ECB5" w14:textId="77777777" w:rsidR="00CF471E" w:rsidRDefault="00CF471E" w:rsidP="00CF471E">
                        <w:pPr>
                          <w:spacing w:after="200" w:line="256" w:lineRule="auto"/>
                          <w:jc w:val="center"/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  <w:t> </w:t>
                        </w:r>
                      </w:p>
                    </w:txbxContent>
                  </v:textbox>
                </v:shape>
                <v:shape id="Düz Ok Bağlayıcısı 480068513" o:spid="_x0000_s1043" type="#_x0000_t32" style="position:absolute;left:18076;top:27432;width:90;height:41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" strokecolor="#538135 [2409]" strokeweight=".5pt">
                  <v:stroke endarrow="block" joinstyle="miter"/>
                </v:shape>
                <v:shape id="Akış Çizelgesi: İşlem 448866674" o:spid="_x0000_s1044" type="#_x0000_t109" style="position:absolute;left:10308;top:22372;width:16083;height:48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" fillcolor="#f2f2f2 [3052]" strokecolor="#091723 [484]" strokeweight="1pt">
                  <v:textbox inset="0,0,0,0">
                    <w:txbxContent>
                      <w:p w14:paraId="0FE4888B" w14:textId="77777777" w:rsidR="00AB1337" w:rsidRPr="00903364" w:rsidRDefault="00AB1337" w:rsidP="00AB133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color w:val="C00000"/>
                            <w:sz w:val="28"/>
                            <w:szCs w:val="28"/>
                          </w:rPr>
                        </w:pPr>
                        <w:r w:rsidRPr="00903364">
                          <w:rPr>
                            <w:rFonts w:ascii="Cambria" w:eastAsia="Calibri" w:hAnsi="Cambria"/>
                            <w:color w:val="C00000"/>
                            <w:sz w:val="20"/>
                            <w:szCs w:val="20"/>
                            <w:lang w:val="tr-TR"/>
                          </w:rPr>
                          <w:t xml:space="preserve">En geç 4. Yarıyıl Sonuna Kadar Ders ve Kredilerini Tamamla </w:t>
                        </w:r>
                      </w:p>
                      <w:p w14:paraId="4510EB74" w14:textId="77777777" w:rsidR="005417AA" w:rsidRDefault="005417AA" w:rsidP="005417AA">
                        <w:pPr>
                          <w:spacing w:line="252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 </w:t>
                        </w:r>
                      </w:p>
                    </w:txbxContent>
                  </v:textbox>
                </v:shape>
                <v:shape id="Düz Ok Bağlayıcısı 394828567" o:spid="_x0000_s1045" type="#_x0000_t32" style="position:absolute;left:18341;top:20968;width:6;height:12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" strokecolor="#538135 [2409]" strokeweight=".5pt">
                  <v:stroke endarrow="block" joinstyle="miter"/>
                </v:shape>
                <v:shape id="Akış Çizelgesi: İşlem 1092171653" o:spid="_x0000_s1046" type="#_x0000_t109" style="position:absolute;left:10306;top:45001;width:15920;height:18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" fillcolor="#f2f2f2 [3052]" strokecolor="#091723 [484]" strokeweight="1pt">
                  <v:textbox inset="0,0,0,0">
                    <w:txbxContent>
                      <w:p w14:paraId="3C225DA0" w14:textId="55548395" w:rsidR="006C1D94" w:rsidRDefault="006C1D94" w:rsidP="006C1D94">
                        <w:pPr>
                          <w:spacing w:line="252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 w:rsidRPr="006C1D94"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 xml:space="preserve">Her </w:t>
                        </w:r>
                        <w:r w:rsidR="005A74F5"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Dönem</w:t>
                        </w:r>
                        <w:r w:rsidRPr="006C1D94"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 xml:space="preserve"> Tez Dersine Kaydol</w:t>
                        </w: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 </w:t>
                        </w:r>
                      </w:p>
                    </w:txbxContent>
                  </v:textbox>
                </v:shape>
                <v:shape id="Düz Ok Bağlayıcısı 1352286280" o:spid="_x0000_s1047" type="#_x0000_t32" style="position:absolute;left:18167;top:43445;width:0;height:155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" strokecolor="#538135 [2409]" strokeweight=".5pt">
                  <v:stroke endarrow="block" joinstyle="miter"/>
                </v:shape>
                <v:shape id="Flowchart: Decision 20" o:spid="_x0000_s1048" type="#_x0000_t110" style="position:absolute;left:10868;top:52643;width:15094;height:87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" fillcolor="#f2f2f2 [3052]" strokecolor="black [3213]" strokeweight=".5pt">
                  <v:textbox inset="0,0,0,0">
                    <w:txbxContent>
                      <w:p w14:paraId="01376F41" w14:textId="0820A6A2" w:rsidR="00DA63E0" w:rsidRDefault="00DA63E0" w:rsidP="00DA63E0">
                        <w:pPr>
                          <w:spacing w:after="200" w:line="252" w:lineRule="auto"/>
                          <w:jc w:val="center"/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 xml:space="preserve">En az </w:t>
                        </w:r>
                        <w:r w:rsidR="002E66DD"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>2</w:t>
                        </w:r>
                        <w:r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 xml:space="preserve"> </w:t>
                        </w:r>
                        <w:r w:rsidR="00C358DE"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>YY</w:t>
                        </w:r>
                        <w:r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 xml:space="preserve"> Tez dersine</w:t>
                        </w:r>
                        <w:r w:rsidR="00543D39"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 xml:space="preserve"> </w:t>
                        </w:r>
                        <w:r w:rsidR="00743520"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>kaydoldu</w:t>
                        </w:r>
                        <w:r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 xml:space="preserve"> mu?</w:t>
                        </w:r>
                      </w:p>
                      <w:p w14:paraId="46B3B015" w14:textId="77777777" w:rsidR="00DA63E0" w:rsidRDefault="00DA63E0" w:rsidP="00DA63E0">
                        <w:pPr>
                          <w:spacing w:after="200" w:line="252" w:lineRule="auto"/>
                          <w:jc w:val="center"/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  <w:t> </w:t>
                        </w:r>
                      </w:p>
                    </w:txbxContent>
                  </v:textbox>
                </v:shape>
                <v:shape id="Flowchart: Decision 20" o:spid="_x0000_s1049" type="#_x0000_t110" style="position:absolute;left:2031;top:47658;width:10732;height:8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" fillcolor="#f2f2f2 [3052]" strokecolor="black [3213]" strokeweight=".5pt">
                  <v:textbox inset="0,,0,0">
                    <w:txbxContent>
                      <w:p w14:paraId="6CF72E32" w14:textId="79D9CB02" w:rsidR="00DA63E0" w:rsidRDefault="00DA63E0" w:rsidP="00DA63E0">
                        <w:pPr>
                          <w:spacing w:after="200" w:line="254" w:lineRule="auto"/>
                          <w:jc w:val="center"/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>6. YY bitti mi? </w:t>
                        </w:r>
                      </w:p>
                    </w:txbxContent>
                  </v:textbox>
                </v:shape>
                <v:shape id="Düz Ok Bağlayıcısı 410187508" o:spid="_x0000_s1050" type="#_x0000_t32" style="position:absolute;left:18300;top:46834;width:0;height:58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" strokecolor="#538135 [2409]" strokeweight=".5pt">
                  <v:stroke endarrow="block" joinstyle="miter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Bağlayıcı: Dirsek 1730044684" o:spid="_x0000_s1051" type="#_x0000_t33" style="position:absolute;left:7981;top:45333;width:1741;height:2909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" strokecolor="#538135 [2409]" strokeweight=".5pt">
                  <v:stroke endarrow="block"/>
                </v:shape>
                <v:shape id="Flowchart: Decision 20" o:spid="_x0000_s1052" type="#_x0000_t110" style="position:absolute;left:10868;top:62723;width:15087;height:10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" fillcolor="#f2f2f2 [3052]" strokecolor="black [3213]" strokeweight=".5pt">
                  <v:textbox inset="0,0,0,0">
                    <w:txbxContent>
                      <w:p w14:paraId="3220C5D3" w14:textId="6DC2232A" w:rsidR="00043ED4" w:rsidRDefault="00043ED4" w:rsidP="00043ED4">
                        <w:pPr>
                          <w:spacing w:after="200" w:line="252" w:lineRule="auto"/>
                          <w:jc w:val="center"/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 xml:space="preserve">Tez çalışması tamamlandı mı? </w:t>
                        </w:r>
                        <w:r w:rsidR="00E51593"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 xml:space="preserve">En az </w:t>
                        </w:r>
                        <w:r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>4 YY bitti mi? </w:t>
                        </w:r>
                      </w:p>
                      <w:p w14:paraId="2E520380" w14:textId="77777777" w:rsidR="00043ED4" w:rsidRDefault="00043ED4" w:rsidP="00043ED4">
                        <w:pPr>
                          <w:spacing w:after="200" w:line="252" w:lineRule="auto"/>
                          <w:jc w:val="center"/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  <w:t> </w:t>
                        </w:r>
                      </w:p>
                    </w:txbxContent>
                  </v:textbox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Bağlayıcı: Dirsek 388825435" o:spid="_x0000_s1053" type="#_x0000_t34" style="position:absolute;left:17769;top:62081;width:1219;height:65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" strokecolor="#538135 [2409]" strokeweight=".5pt">
                  <v:stroke endarrow="block"/>
                </v:shape>
                <v:shape id="Bağlayıcı: Dirsek 245855102" o:spid="_x0000_s1054" type="#_x0000_t33" style="position:absolute;left:7397;top:55760;width:3470;height:12348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" strokecolor="#538135 [2409]" strokeweight=".5pt">
                  <v:stroke endarrow="block"/>
                </v:shape>
                <v:shape id="Bağlayıcı: Dirsek 371367461" o:spid="_x0000_s1055" type="#_x0000_t34" style="position:absolute;left:7396;top:57027;width:3472;height: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" strokecolor="#538135 [2409]" strokeweight=".5pt">
                  <v:stroke endarrow="oval" endarrowwidth="narrow" endarrowlength="short"/>
                </v:shape>
                <v:shape id="Akış Çizelgesi: İşlem 486899866" o:spid="_x0000_s1056" type="#_x0000_t109" style="position:absolute;left:46081;top:4995;width:15926;height:3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" fillcolor="#f2f2f2 [3052]" strokecolor="#091723 [484]" strokeweight="1pt">
                  <v:textbox inset="0,0,0,0">
                    <w:txbxContent>
                      <w:p w14:paraId="083A806D" w14:textId="454F00CB" w:rsidR="000B17CF" w:rsidRDefault="000B17CF" w:rsidP="000B17CF">
                        <w:pPr>
                          <w:spacing w:line="252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 xml:space="preserve">En az </w:t>
                        </w:r>
                        <w:r w:rsidR="001C3319"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birisi</w:t>
                        </w: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 xml:space="preserve"> Üniversite dışından </w:t>
                        </w:r>
                        <w:r w:rsidR="001C3319"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 xml:space="preserve">olmak üzere </w:t>
                        </w: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TSS Jürisi Öner </w:t>
                        </w:r>
                      </w:p>
                    </w:txbxContent>
                  </v:textbox>
                </v:shape>
                <v:shape id="Akış Çizelgesi: İşlem 866997342" o:spid="_x0000_s1057" type="#_x0000_t109" style="position:absolute;left:46135;top:10520;width:15932;height:16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" fillcolor="#f2f2f2 [3052]" strokecolor="#091723 [484]" strokeweight="1pt">
                  <v:textbox inset="0,0,0,0">
                    <w:txbxContent>
                      <w:p w14:paraId="71081205" w14:textId="77777777" w:rsidR="00461C4D" w:rsidRDefault="00461C4D" w:rsidP="00461C4D">
                        <w:pPr>
                          <w:spacing w:line="254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Tez Savunma Sınavı (TSS)</w:t>
                        </w:r>
                      </w:p>
                      <w:p w14:paraId="5DA84B24" w14:textId="77777777" w:rsidR="00461C4D" w:rsidRDefault="00461C4D" w:rsidP="00461C4D">
                        <w:pPr>
                          <w:spacing w:line="254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 </w:t>
                        </w:r>
                      </w:p>
                    </w:txbxContent>
                  </v:textbox>
                </v:shape>
                <v:shape id="Flowchart: Decision 20" o:spid="_x0000_s1058" type="#_x0000_t110" style="position:absolute;left:40396;top:13896;width:9885;height:6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" fillcolor="#f2f2f2 [3052]" strokecolor="black [3213]" strokeweight=".5pt">
                  <v:textbox inset="0,0,0,0">
                    <w:txbxContent>
                      <w:p w14:paraId="706F1C85" w14:textId="77777777" w:rsidR="00461C4D" w:rsidRDefault="00461C4D" w:rsidP="00461C4D">
                        <w:pPr>
                          <w:spacing w:after="200" w:line="252" w:lineRule="auto"/>
                          <w:jc w:val="center"/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>Düzeltme mi aldı?</w:t>
                        </w:r>
                      </w:p>
                    </w:txbxContent>
                  </v:textbox>
                </v:shape>
                <v:shape id="Flowchart: Decision 20" o:spid="_x0000_s1059" type="#_x0000_t110" style="position:absolute;left:48332;top:20246;width:11690;height:8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" fillcolor="#f2f2f2 [3052]" strokecolor="black [3213]" strokeweight=".5pt">
                  <v:textbox inset="0,0,0,0">
                    <w:txbxContent>
                      <w:p w14:paraId="45031AF0" w14:textId="77777777" w:rsidR="00461C4D" w:rsidRDefault="00461C4D" w:rsidP="00461C4D">
                        <w:pPr>
                          <w:spacing w:after="200" w:line="252" w:lineRule="auto"/>
                          <w:jc w:val="center"/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>Sınav Sonucu Başarılı mı?</w:t>
                        </w:r>
                      </w:p>
                    </w:txbxContent>
                  </v:textbox>
                </v:shape>
                <v:shape id="Bağlayıcı: Dirsek 575896331" o:spid="_x0000_s1060" type="#_x0000_t34" style="position:absolute;left:44466;top:12244;width:2525;height:780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" adj="21280" strokecolor="#538135 [2409]" strokeweight=".5pt">
                  <v:stroke endarrow="block"/>
                </v:shape>
                <v:shape id="Bağlayıcı: Dirsek 1615838751" o:spid="_x0000_s1061" type="#_x0000_t34" style="position:absolute;left:44730;top:21055;width:4188;height:2970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" adj="303" strokecolor="#538135 [2409]" strokeweight=".5pt">
                  <v:stroke endarrow="block"/>
                </v:shape>
                <v:shape id="Düz Ok Bağlayıcısı 1451010326" o:spid="_x0000_s1062" type="#_x0000_t32" style="position:absolute;left:54098;top:12216;width:76;height:803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" strokecolor="#538135 [2409]" strokeweight=".5pt">
                  <v:stroke endarrow="block" joinstyle="miter"/>
                </v:shape>
                <v:shape id="Bağlayıcı: Dirsek 697399385" o:spid="_x0000_s1063" type="#_x0000_t34" style="position:absolute;left:52974;top:9451;width:2139;height:0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" strokecolor="#538135 [2409]" strokeweight=".5pt">
                  <v:stroke endarrow="block"/>
                </v:shape>
                <v:shape id="Akış Çizelgesi: İşlem 499545410" o:spid="_x0000_s1064" type="#_x0000_t109" style="position:absolute;left:46299;top:31348;width:15920;height:2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" fillcolor="#f2f2f2 [3052]" strokecolor="#091723 [484]" strokeweight="1pt">
                  <v:textbox inset="0,0,0,0">
                    <w:txbxContent>
                      <w:p w14:paraId="090C5C34" w14:textId="77777777" w:rsidR="008757D6" w:rsidRDefault="008757D6" w:rsidP="008757D6">
                        <w:pPr>
                          <w:spacing w:line="252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1 ay içinde Tezin son halini teslim et</w:t>
                        </w:r>
                      </w:p>
                    </w:txbxContent>
                  </v:textbox>
                </v:shape>
                <v:shape id="Bağlayıcı: Dirsek 244694136" o:spid="_x0000_s1065" type="#_x0000_t34" style="position:absolute;left:53014;top:30188;width:2320;height:0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" strokecolor="#538135 [2409]" strokeweight=".5pt">
                  <v:stroke endarrow="block"/>
                </v:shape>
                <v:shape id="Flowchart: Decision 20" o:spid="_x0000_s1066" type="#_x0000_t110" style="position:absolute;left:48419;top:36344;width:11684;height:7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" fillcolor="#f2f2f2 [3052]" strokecolor="black [3213]" strokeweight=".5pt">
                  <v:textbox inset="0,0,0,0">
                    <w:txbxContent>
                      <w:p w14:paraId="2248F247" w14:textId="77777777" w:rsidR="00EA2F14" w:rsidRDefault="00EA2F14" w:rsidP="00EA2F14">
                        <w:pPr>
                          <w:jc w:val="center"/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>Tez Teslim Süresi Geçti</w:t>
                        </w:r>
                      </w:p>
                    </w:txbxContent>
                  </v:textbox>
                </v:shape>
                <v:shape id="Bağlayıcı: Dirsek 43754033" o:spid="_x0000_s1067" type="#_x0000_t34" style="position:absolute;left:53185;top:35267;width:2150;height:2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" strokecolor="#538135 [2409]" strokeweight=".5pt">
                  <v:stroke endarrow="block"/>
                </v:shape>
                <v:shape id="Bağlayıcı: Dirsek 554414131" o:spid="_x0000_s1068" type="#_x0000_t34" style="position:absolute;left:52692;top:45557;width:3123;height:14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" strokecolor="#538135 [2409]" strokeweight=".5pt">
                  <v:stroke endarrow="block"/>
                </v:shape>
                <v:shape id="Akış Çizelgesi: Öteki İşlem 640789076" o:spid="_x0000_s1069" type="#_x0000_t176" style="position:absolute;left:28622;top:77187;width:9442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" fillcolor="#e00" strokecolor="#e00" strokeweight="1pt">
                  <v:textbox inset="0,0,0,0">
                    <w:txbxContent>
                      <w:p w14:paraId="1DB3C17A" w14:textId="77777777" w:rsidR="00EA2F14" w:rsidRDefault="00EA2F14" w:rsidP="00EA2F14">
                        <w:pPr>
                          <w:spacing w:after="0" w:line="254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20"/>
                            <w:szCs w:val="20"/>
                          </w:rPr>
                          <w:t xml:space="preserve">İlişik Kesme </w:t>
                        </w:r>
                      </w:p>
                      <w:p w14:paraId="3BCA9C53" w14:textId="5C57570F" w:rsidR="00EA2F14" w:rsidRDefault="00EA2F14" w:rsidP="00EA2F14">
                        <w:pPr>
                          <w:spacing w:line="254" w:lineRule="auto"/>
                          <w:jc w:val="center"/>
                          <w:rPr>
                            <w:rFonts w:ascii="Segoe UI Symbol" w:eastAsia="Calibri" w:hAnsi="Calibri" w:cs="Segoe UI Symbol"/>
                            <w:color w:val="000000"/>
                            <w:sz w:val="20"/>
                            <w:szCs w:val="20"/>
                          </w:rPr>
                        </w:pPr>
                        <w:r w:rsidRPr="003C03C1">
                          <w:rPr>
                            <w:rFonts w:ascii="Segoe UI Emoji" w:eastAsia="Segoe UI Emoji" w:hAnsi="Segoe UI Emoji" w:cs="Segoe UI Emoji"/>
                            <w:sz w:val="18"/>
                            <w:szCs w:val="18"/>
                          </w:rPr>
                          <w:t>☹</w:t>
                        </w:r>
                      </w:p>
                    </w:txbxContent>
                  </v:textbox>
                </v:shape>
                <v:shape id="Bağlayıcı: Dirsek 1415381333" o:spid="_x0000_s1070" type="#_x0000_t34" style="position:absolute;left:10308;top:37508;width:18312;height:41679;rotation:18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" adj="-11461" strokecolor="red">
                  <v:stroke endarrow="block"/>
                </v:shape>
                <v:line id="Düz Bağlayıcı 2034217836" o:spid="_x0000_s1071" style="position:absolute;flip:x y;visibility:visible;mso-wrap-style:square" from="609,51663" to="2031,51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" strokecolor="red" strokeweight=".5pt">
                  <v:stroke endarrow="oval" endarrowwidth="narrow" endarrowlength="short" joinstyle="miter"/>
                </v:line>
                <v:shapetype id="_x0000_t36" coordsize="21600,21600" o:spt="36" o:oned="t" adj="10800,10800,10800" path="m,l@0,0@0@1@2@1@2,21600,21600,21600e" filled="f">
                  <v:stroke joinstyle="miter"/>
                  <v:formulas>
                    <v:f eqn="val #0"/>
                    <v:f eqn="val #1"/>
                    <v:f eqn="val #2"/>
                    <v:f eqn="prod #1 1 2"/>
                    <v:f eqn="mid #0 #2"/>
                    <v:f eqn="mid #1 height"/>
                  </v:formulas>
                  <v:path arrowok="t" fillok="f" o:connecttype="none"/>
                  <v:handles>
                    <v:h position="#0,@3"/>
                    <v:h position="@4,#1"/>
                    <v:h position="#2,@5"/>
                  </v:handles>
                  <o:lock v:ext="edit" shapetype="t"/>
                </v:shapetype>
                <v:shape id="Bağlayıcı: Dirsek 476451701" o:spid="_x0000_s1072" type="#_x0000_t36" style="position:absolute;left:1979;top:21428;width:68498;height:35632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" adj="-721,10673,22321" strokecolor="#538135 [2409]" strokeweight=".5pt">
                  <v:stroke endarrow="block"/>
                </v:shape>
                <v:shape id="Bağlayıcı: Dirsek 956036142" o:spid="_x0000_s1073" type="#_x0000_t34" style="position:absolute;left:38064;top:17171;width:2332;height:62016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" strokecolor="red" strokeweight=".5pt">
                  <v:stroke endarrow="block"/>
                </v:shape>
                <v:line id="Düz Bağlayıcı 2042460329" o:spid="_x0000_s1074" style="position:absolute;flip:x;visibility:visible;mso-wrap-style:square" from="39243,40173" to="48416,40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" strokecolor="red" strokeweight=".5pt">
                  <v:stroke endarrow="oval" endarrowwidth="narrow" endarrowlength="short" joinstyle="miter"/>
                </v:line>
                <v:shape id="_x0000_s1075" type="#_x0000_t202" style="position:absolute;left:19707;top:42817;width:4914;height:2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" filled="f" stroked="f" strokeweight=".5pt">
                  <v:textbox>
                    <w:txbxContent>
                      <w:p w14:paraId="0A3C73C0" w14:textId="77777777" w:rsidR="003B6864" w:rsidRDefault="003B6864" w:rsidP="003B6864">
                        <w:pPr>
                          <w:spacing w:line="252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Hayır</w:t>
                        </w:r>
                      </w:p>
                    </w:txbxContent>
                  </v:textbox>
                </v:shape>
                <v:shape id="_x0000_s1076" type="#_x0000_t202" style="position:absolute;left:3782;top:45917;width:4915;height:2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" filled="f" stroked="f" strokeweight=".5pt">
                  <v:textbox>
                    <w:txbxContent>
                      <w:p w14:paraId="1287BA98" w14:textId="77777777" w:rsidR="003B6864" w:rsidRDefault="003B6864" w:rsidP="003B6864">
                        <w:pPr>
                          <w:spacing w:line="252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Hayır</w:t>
                        </w:r>
                      </w:p>
                    </w:txbxContent>
                  </v:textbox>
                </v:shape>
                <v:shape id="_x0000_s1077" type="#_x0000_t202" style="position:absolute;left:7229;top:56664;width:4915;height:2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" filled="f" stroked="f" strokeweight=".5pt">
                  <v:textbox>
                    <w:txbxContent>
                      <w:p w14:paraId="32857BFF" w14:textId="77777777" w:rsidR="003B6864" w:rsidRDefault="003B6864" w:rsidP="003B6864">
                        <w:pPr>
                          <w:spacing w:line="252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Hayır</w:t>
                        </w:r>
                      </w:p>
                    </w:txbxContent>
                  </v:textbox>
                </v:shape>
                <v:shape id="_x0000_s1078" type="#_x0000_t202" style="position:absolute;left:6462;top:68108;width:4915;height:2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" filled="f" stroked="f" strokeweight=".5pt">
                  <v:textbox>
                    <w:txbxContent>
                      <w:p w14:paraId="00997602" w14:textId="77777777" w:rsidR="003B6864" w:rsidRDefault="003B6864" w:rsidP="003B6864">
                        <w:pPr>
                          <w:spacing w:line="252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Hayır</w:t>
                        </w:r>
                      </w:p>
                    </w:txbxContent>
                  </v:textbox>
                </v:shape>
                <v:shape id="_x0000_s1079" type="#_x0000_t202" style="position:absolute;left:38661;top:17897;width:4915;height:2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" filled="f" stroked="f" strokeweight=".5pt">
                  <v:textbox>
                    <w:txbxContent>
                      <w:p w14:paraId="1D0D46C1" w14:textId="77777777" w:rsidR="003B6864" w:rsidRDefault="003B6864" w:rsidP="003B6864">
                        <w:pPr>
                          <w:spacing w:line="252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Hayır</w:t>
                        </w:r>
                      </w:p>
                    </w:txbxContent>
                  </v:textbox>
                </v:shape>
                <v:shape id="_x0000_s1080" type="#_x0000_t202" style="position:absolute;left:44281;top:24088;width:4915;height:2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" filled="f" stroked="f" strokeweight=".5pt">
                  <v:textbox>
                    <w:txbxContent>
                      <w:p w14:paraId="6B0736CC" w14:textId="77777777" w:rsidR="003B6864" w:rsidRDefault="003B6864" w:rsidP="003B6864">
                        <w:pPr>
                          <w:spacing w:line="252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Hayır</w:t>
                        </w:r>
                      </w:p>
                    </w:txbxContent>
                  </v:textbox>
                </v:shape>
                <v:shape id="_x0000_s1081" type="#_x0000_t202" style="position:absolute;left:53806;top:43733;width:4915;height:2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" filled="f" stroked="f" strokeweight=".5pt">
                  <v:textbox>
                    <w:txbxContent>
                      <w:p w14:paraId="02E9D169" w14:textId="77777777" w:rsidR="003B6864" w:rsidRDefault="003B6864" w:rsidP="003B6864">
                        <w:pPr>
                          <w:spacing w:line="252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Hayır</w:t>
                        </w:r>
                      </w:p>
                    </w:txbxContent>
                  </v:textbox>
                </v:shape>
                <v:shape id="_x0000_s1082" type="#_x0000_t202" style="position:absolute;left:18299;top:60664;width:4915;height:2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" filled="f" stroked="f" strokeweight=".5pt">
                  <v:textbox>
                    <w:txbxContent>
                      <w:p w14:paraId="45AAF039" w14:textId="77777777" w:rsidR="00B80AB3" w:rsidRDefault="00B80AB3" w:rsidP="00B80AB3">
                        <w:pPr>
                          <w:spacing w:line="252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Evet</w:t>
                        </w:r>
                      </w:p>
                    </w:txbxContent>
                  </v:textbox>
                </v:shape>
                <v:shape id="_x0000_s1083" type="#_x0000_t202" style="position:absolute;left:18076;top:73332;width:4915;height:2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" filled="f" stroked="f" strokeweight=".5pt">
                  <v:textbox>
                    <w:txbxContent>
                      <w:p w14:paraId="53D61304" w14:textId="77777777" w:rsidR="00B80AB3" w:rsidRDefault="00B80AB3" w:rsidP="00B80AB3">
                        <w:pPr>
                          <w:spacing w:line="252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Evet</w:t>
                        </w:r>
                      </w:p>
                    </w:txbxContent>
                  </v:textbox>
                </v:shape>
                <v:shape id="_x0000_s1084" type="#_x0000_t202" style="position:absolute;left:53616;top:28565;width:4914;height:2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" filled="f" stroked="f" strokeweight=".5pt">
                  <v:textbox>
                    <w:txbxContent>
                      <w:p w14:paraId="2A5510D3" w14:textId="77777777" w:rsidR="00103F3F" w:rsidRDefault="00103F3F" w:rsidP="00103F3F">
                        <w:pPr>
                          <w:spacing w:line="252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Evet</w:t>
                        </w:r>
                      </w:p>
                    </w:txbxContent>
                  </v:textbox>
                </v:shape>
                <v:shape id="Text Box 62" o:spid="_x0000_s1085" type="#_x0000_t202" style="position:absolute;left:37451;top:10520;width:8630;height:4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" filled="f" stroked="f" strokeweight=".5pt">
                  <v:textbox>
                    <w:txbxContent>
                      <w:p w14:paraId="2B4FC0C5" w14:textId="288EED2E" w:rsidR="00AB1337" w:rsidRDefault="00AB1337" w:rsidP="00AB1337">
                        <w:pPr>
                          <w:spacing w:after="0" w:line="240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En fazla (3 ay)</w:t>
                        </w:r>
                      </w:p>
                      <w:p w14:paraId="2DA31405" w14:textId="77777777" w:rsidR="00AB1337" w:rsidRDefault="00AB1337" w:rsidP="00AB1337">
                        <w:pPr>
                          <w:spacing w:after="0" w:line="240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Düzeltm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377CAB" w:rsidRPr="00383426" w:rsidSect="006764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C41079" w14:textId="77777777" w:rsidR="00224079" w:rsidRDefault="00224079" w:rsidP="00534F7F">
      <w:pPr>
        <w:spacing w:after="0" w:line="240" w:lineRule="auto"/>
      </w:pPr>
      <w:r>
        <w:separator/>
      </w:r>
    </w:p>
  </w:endnote>
  <w:endnote w:type="continuationSeparator" w:id="0">
    <w:p w14:paraId="7247E9A6" w14:textId="77777777" w:rsidR="00224079" w:rsidRDefault="00224079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7E8ED" w14:textId="77777777" w:rsidR="00BA6567" w:rsidRDefault="00BA656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777DE" w14:textId="77777777" w:rsidR="00C966E9" w:rsidRPr="00A931E2" w:rsidRDefault="00C966E9" w:rsidP="00C966E9">
    <w:pPr>
      <w:pStyle w:val="AralkYok"/>
      <w:pBdr>
        <w:top w:val="dotted" w:sz="4" w:space="1" w:color="BFBFBF" w:themeColor="background1" w:themeShade="BF"/>
      </w:pBdr>
      <w:jc w:val="both"/>
      <w:rPr>
        <w:rFonts w:ascii="Cambria" w:hAnsi="Cambria"/>
        <w:b/>
        <w:color w:val="A6192E"/>
        <w:sz w:val="18"/>
        <w:szCs w:val="18"/>
      </w:rPr>
    </w:pPr>
    <w:r w:rsidRPr="00A931E2">
      <w:rPr>
        <w:rFonts w:ascii="Cambria" w:hAnsi="Cambria"/>
        <w:b/>
        <w:color w:val="A6192E"/>
        <w:sz w:val="18"/>
        <w:szCs w:val="18"/>
      </w:rPr>
      <w:t>DİKKAT</w:t>
    </w:r>
  </w:p>
  <w:p w14:paraId="5A7E451B" w14:textId="1B850763" w:rsidR="00C966E9" w:rsidRPr="00C966E9" w:rsidRDefault="00C966E9" w:rsidP="00C966E9">
    <w:pPr>
      <w:pStyle w:val="AralkYok"/>
      <w:rPr>
        <w:rFonts w:ascii="Cambria" w:hAnsi="Cambria"/>
        <w:sz w:val="18"/>
        <w:szCs w:val="18"/>
      </w:rPr>
    </w:pPr>
    <w:r w:rsidRPr="00C966E9">
      <w:rPr>
        <w:rFonts w:ascii="Cambria" w:hAnsi="Cambria"/>
        <w:sz w:val="18"/>
        <w:szCs w:val="18"/>
      </w:rPr>
      <w:t xml:space="preserve">* </w:t>
    </w:r>
    <w:r w:rsidR="00752407" w:rsidRPr="00752407">
      <w:rPr>
        <w:rFonts w:ascii="Cambria" w:hAnsi="Cambria"/>
        <w:iCs/>
        <w:sz w:val="18"/>
        <w:szCs w:val="18"/>
      </w:rPr>
      <w:t>Bilgilerde eksiklik ya da hata bulunan dilekçeler ile imzasız dilekçeler işleme konulmayacaktır.</w:t>
    </w:r>
  </w:p>
  <w:p w14:paraId="0DABD51C" w14:textId="77777777" w:rsidR="00A354CE" w:rsidRPr="00015C90" w:rsidRDefault="00A354CE" w:rsidP="00015C90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898"/>
      <w:gridCol w:w="283"/>
      <w:gridCol w:w="1559"/>
      <w:gridCol w:w="284"/>
      <w:gridCol w:w="2693"/>
      <w:gridCol w:w="997"/>
    </w:tblGrid>
    <w:tr w:rsidR="00534F7F" w:rsidRPr="0081560B" w14:paraId="716C286B" w14:textId="77777777" w:rsidTr="003507AD">
      <w:trPr>
        <w:trHeight w:val="559"/>
      </w:trPr>
      <w:tc>
        <w:tcPr>
          <w:tcW w:w="666" w:type="dxa"/>
        </w:tcPr>
        <w:p w14:paraId="141B4A79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7604B961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898" w:type="dxa"/>
        </w:tcPr>
        <w:p w14:paraId="2E48ABA3" w14:textId="56EEBF06" w:rsidR="00534F7F" w:rsidRPr="0081560B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534F7F">
            <w:rPr>
              <w:rFonts w:ascii="Cambria" w:hAnsi="Cambria"/>
              <w:sz w:val="16"/>
              <w:szCs w:val="16"/>
            </w:rPr>
            <w:t>Rektörlüğü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DB5809">
            <w:rPr>
              <w:rFonts w:ascii="Cambria" w:hAnsi="Cambria"/>
              <w:sz w:val="16"/>
              <w:szCs w:val="16"/>
            </w:rPr>
            <w:t>80000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Merkez/</w:t>
          </w:r>
          <w:r w:rsidR="00DB5809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283" w:type="dxa"/>
        </w:tcPr>
        <w:p w14:paraId="34ED472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559" w:type="dxa"/>
        </w:tcPr>
        <w:p w14:paraId="0DD0AE0B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19B198EA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4D441655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284" w:type="dxa"/>
        </w:tcPr>
        <w:p w14:paraId="4819A61A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1B060A84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51CE1FFA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693" w:type="dxa"/>
        </w:tcPr>
        <w:p w14:paraId="6BAD923C" w14:textId="218950A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 w:rsidR="0085093C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85093C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 w:rsidR="004E60FA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997" w:type="dxa"/>
        </w:tcPr>
        <w:p w14:paraId="6D9111FE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bCs/>
              <w:sz w:val="16"/>
              <w:szCs w:val="16"/>
            </w:rPr>
          </w:pP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931E2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931E2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73C84" w14:textId="77777777" w:rsidR="00BA6567" w:rsidRDefault="00BA656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DE2D6" w14:textId="77777777" w:rsidR="00224079" w:rsidRDefault="00224079" w:rsidP="00534F7F">
      <w:pPr>
        <w:spacing w:after="0" w:line="240" w:lineRule="auto"/>
      </w:pPr>
      <w:r>
        <w:separator/>
      </w:r>
    </w:p>
  </w:footnote>
  <w:footnote w:type="continuationSeparator" w:id="0">
    <w:p w14:paraId="143C14CF" w14:textId="77777777" w:rsidR="00224079" w:rsidRDefault="00224079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EB54A3" w14:textId="77777777" w:rsidR="00BA6567" w:rsidRDefault="00BA656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257"/>
      <w:gridCol w:w="1276"/>
      <w:gridCol w:w="1559"/>
    </w:tblGrid>
    <w:tr w:rsidR="00534F7F" w14:paraId="59F5DB5B" w14:textId="77777777" w:rsidTr="00371321">
      <w:trPr>
        <w:trHeight w:val="189"/>
      </w:trPr>
      <w:tc>
        <w:tcPr>
          <w:tcW w:w="2547" w:type="dxa"/>
          <w:vMerge w:val="restart"/>
        </w:tcPr>
        <w:p w14:paraId="02FBB311" w14:textId="6BAE63A6" w:rsidR="00534F7F" w:rsidRDefault="004E3203" w:rsidP="00534F7F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C31BE2F" wp14:editId="0C4AB1E5">
                <wp:simplePos x="0" y="0"/>
                <wp:positionH relativeFrom="column">
                  <wp:posOffset>-74295</wp:posOffset>
                </wp:positionH>
                <wp:positionV relativeFrom="paragraph">
                  <wp:posOffset>-4445</wp:posOffset>
                </wp:positionV>
                <wp:extent cx="447675" cy="533400"/>
                <wp:effectExtent l="0" t="0" r="9525" b="0"/>
                <wp:wrapNone/>
                <wp:docPr id="919372150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257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074C0FDC" w:rsidR="00534F7F" w:rsidRPr="00474061" w:rsidRDefault="00115FB7" w:rsidP="00A96263">
          <w:pPr>
            <w:pStyle w:val="AralkYok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 w:cs="Times New Roman"/>
              <w:b/>
              <w:bCs/>
            </w:rPr>
            <w:t>TEZLİ YÜKSEK LİSANS TAMAMLAMA KILAVUZU</w:t>
          </w:r>
        </w:p>
      </w:tc>
      <w:tc>
        <w:tcPr>
          <w:tcW w:w="1276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559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03CEB38C" w:rsidR="00534F7F" w:rsidRPr="00A931E2" w:rsidRDefault="00E216C4" w:rsidP="00B4231B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OKÜ.</w:t>
          </w:r>
          <w:r w:rsidR="00E60646">
            <w:rPr>
              <w:rFonts w:ascii="Cambria" w:hAnsi="Cambria"/>
              <w:color w:val="A6192E"/>
              <w:sz w:val="16"/>
              <w:szCs w:val="16"/>
              <w:lang w:val="en-US"/>
            </w:rPr>
            <w:t>LEE</w:t>
          </w: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.</w:t>
          </w:r>
          <w:r w:rsidR="00510555">
            <w:rPr>
              <w:rFonts w:ascii="Cambria" w:hAnsi="Cambria"/>
              <w:color w:val="A6192E"/>
              <w:sz w:val="16"/>
              <w:szCs w:val="16"/>
              <w:lang w:val="en-US"/>
            </w:rPr>
            <w:t>İAŞ</w:t>
          </w: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.00</w:t>
          </w:r>
          <w:r w:rsidR="00BA6567">
            <w:rPr>
              <w:rFonts w:ascii="Cambria" w:hAnsi="Cambria"/>
              <w:color w:val="A6192E"/>
              <w:sz w:val="16"/>
              <w:szCs w:val="16"/>
              <w:lang w:val="en-US"/>
            </w:rPr>
            <w:t>15</w:t>
          </w:r>
        </w:p>
      </w:tc>
    </w:tr>
    <w:tr w:rsidR="00534F7F" w14:paraId="12D65C24" w14:textId="77777777" w:rsidTr="00371321">
      <w:trPr>
        <w:trHeight w:val="187"/>
      </w:trPr>
      <w:tc>
        <w:tcPr>
          <w:tcW w:w="2547" w:type="dxa"/>
          <w:vMerge/>
        </w:tcPr>
        <w:p w14:paraId="47ED212D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A931E2" w:rsidRDefault="001C07D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534F7F" w14:paraId="743B4B26" w14:textId="77777777" w:rsidTr="00371321">
      <w:trPr>
        <w:trHeight w:val="187"/>
      </w:trPr>
      <w:tc>
        <w:tcPr>
          <w:tcW w:w="2547" w:type="dxa"/>
          <w:vMerge/>
        </w:tcPr>
        <w:p w14:paraId="44998441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10477383" w:rsidR="00534F7F" w:rsidRPr="00A931E2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-</w:t>
          </w:r>
          <w:r w:rsidR="006D4ECF" w:rsidRPr="00A931E2">
            <w:rPr>
              <w:rFonts w:ascii="Cambria" w:hAnsi="Cambria"/>
              <w:color w:val="A6192E"/>
              <w:sz w:val="16"/>
              <w:szCs w:val="16"/>
            </w:rPr>
            <w:t>-</w:t>
          </w:r>
        </w:p>
      </w:tc>
    </w:tr>
    <w:tr w:rsidR="00534F7F" w14:paraId="08E053B0" w14:textId="77777777" w:rsidTr="00371321">
      <w:trPr>
        <w:trHeight w:val="220"/>
      </w:trPr>
      <w:tc>
        <w:tcPr>
          <w:tcW w:w="2547" w:type="dxa"/>
          <w:vMerge/>
        </w:tcPr>
        <w:p w14:paraId="21BEE8EB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20272702" w:rsidR="00534F7F" w:rsidRPr="00A931E2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0</w:t>
          </w:r>
          <w:r w:rsidR="006D4ECF" w:rsidRPr="00A931E2">
            <w:rPr>
              <w:rFonts w:ascii="Cambria" w:hAnsi="Cambria"/>
              <w:color w:val="A6192E"/>
              <w:sz w:val="16"/>
              <w:szCs w:val="16"/>
            </w:rPr>
            <w:t>0</w:t>
          </w:r>
        </w:p>
      </w:tc>
    </w:tr>
  </w:tbl>
  <w:p w14:paraId="20F72955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08A202" w14:textId="77777777" w:rsidR="00BA6567" w:rsidRDefault="00BA656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F75896"/>
    <w:multiLevelType w:val="hybridMultilevel"/>
    <w:tmpl w:val="D9E01A70"/>
    <w:lvl w:ilvl="0" w:tplc="BCCEA8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F4130"/>
    <w:multiLevelType w:val="hybridMultilevel"/>
    <w:tmpl w:val="D2E084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F26AE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95551"/>
    <w:multiLevelType w:val="hybridMultilevel"/>
    <w:tmpl w:val="13B42B6A"/>
    <w:lvl w:ilvl="0" w:tplc="C8666B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173794">
    <w:abstractNumId w:val="0"/>
  </w:num>
  <w:num w:numId="2" w16cid:durableId="858205292">
    <w:abstractNumId w:val="3"/>
  </w:num>
  <w:num w:numId="3" w16cid:durableId="277756082">
    <w:abstractNumId w:val="1"/>
  </w:num>
  <w:num w:numId="4" w16cid:durableId="20142630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sTSwNLS0tDA2NjZQ0lEKTi0uzszPAymwqAUA/ov/ASwAAAA="/>
  </w:docVars>
  <w:rsids>
    <w:rsidRoot w:val="0064705C"/>
    <w:rsid w:val="000122B5"/>
    <w:rsid w:val="00015C90"/>
    <w:rsid w:val="0001650A"/>
    <w:rsid w:val="00021534"/>
    <w:rsid w:val="00035C88"/>
    <w:rsid w:val="00043ED4"/>
    <w:rsid w:val="00047581"/>
    <w:rsid w:val="00050492"/>
    <w:rsid w:val="000708B8"/>
    <w:rsid w:val="00071068"/>
    <w:rsid w:val="00073852"/>
    <w:rsid w:val="00076851"/>
    <w:rsid w:val="00082FAE"/>
    <w:rsid w:val="00086C67"/>
    <w:rsid w:val="00090398"/>
    <w:rsid w:val="00094ECA"/>
    <w:rsid w:val="000A77D2"/>
    <w:rsid w:val="000B0EEE"/>
    <w:rsid w:val="000B17CF"/>
    <w:rsid w:val="000B27A7"/>
    <w:rsid w:val="000B6B0F"/>
    <w:rsid w:val="000C3800"/>
    <w:rsid w:val="000C5F94"/>
    <w:rsid w:val="000C7FDF"/>
    <w:rsid w:val="000D2840"/>
    <w:rsid w:val="000E1818"/>
    <w:rsid w:val="00103F3F"/>
    <w:rsid w:val="001042E9"/>
    <w:rsid w:val="00115FB7"/>
    <w:rsid w:val="00122605"/>
    <w:rsid w:val="00126629"/>
    <w:rsid w:val="00143F12"/>
    <w:rsid w:val="0014743D"/>
    <w:rsid w:val="00161F8B"/>
    <w:rsid w:val="00164950"/>
    <w:rsid w:val="0016547C"/>
    <w:rsid w:val="00172ADA"/>
    <w:rsid w:val="00172FF3"/>
    <w:rsid w:val="00175FF0"/>
    <w:rsid w:val="00177B2E"/>
    <w:rsid w:val="001842CA"/>
    <w:rsid w:val="001B2E6B"/>
    <w:rsid w:val="001B33F3"/>
    <w:rsid w:val="001C07DF"/>
    <w:rsid w:val="001C3319"/>
    <w:rsid w:val="001C412E"/>
    <w:rsid w:val="001C49CA"/>
    <w:rsid w:val="001C4F56"/>
    <w:rsid w:val="001D3CAF"/>
    <w:rsid w:val="001E299A"/>
    <w:rsid w:val="001E2F6D"/>
    <w:rsid w:val="001E59B8"/>
    <w:rsid w:val="001F2F7C"/>
    <w:rsid w:val="001F6791"/>
    <w:rsid w:val="00206D95"/>
    <w:rsid w:val="00207F9B"/>
    <w:rsid w:val="00213688"/>
    <w:rsid w:val="00213A42"/>
    <w:rsid w:val="00214C32"/>
    <w:rsid w:val="0022212C"/>
    <w:rsid w:val="00224079"/>
    <w:rsid w:val="00224571"/>
    <w:rsid w:val="00230BC4"/>
    <w:rsid w:val="00232C1E"/>
    <w:rsid w:val="00233F89"/>
    <w:rsid w:val="00235425"/>
    <w:rsid w:val="00236E1E"/>
    <w:rsid w:val="00240ED2"/>
    <w:rsid w:val="00250DEF"/>
    <w:rsid w:val="002543E7"/>
    <w:rsid w:val="00260075"/>
    <w:rsid w:val="0027240B"/>
    <w:rsid w:val="00282814"/>
    <w:rsid w:val="002A214A"/>
    <w:rsid w:val="002A3C84"/>
    <w:rsid w:val="002B16DC"/>
    <w:rsid w:val="002B2A7C"/>
    <w:rsid w:val="002B5006"/>
    <w:rsid w:val="002C0368"/>
    <w:rsid w:val="002D2C3E"/>
    <w:rsid w:val="002E66DD"/>
    <w:rsid w:val="002F12CA"/>
    <w:rsid w:val="003230A8"/>
    <w:rsid w:val="003246C9"/>
    <w:rsid w:val="003247C0"/>
    <w:rsid w:val="003439D9"/>
    <w:rsid w:val="003441CD"/>
    <w:rsid w:val="00345403"/>
    <w:rsid w:val="003507AD"/>
    <w:rsid w:val="00361635"/>
    <w:rsid w:val="0036386D"/>
    <w:rsid w:val="00371321"/>
    <w:rsid w:val="00372970"/>
    <w:rsid w:val="0037697C"/>
    <w:rsid w:val="00377CAB"/>
    <w:rsid w:val="00383426"/>
    <w:rsid w:val="003919BE"/>
    <w:rsid w:val="00391B71"/>
    <w:rsid w:val="00393BCE"/>
    <w:rsid w:val="003A0567"/>
    <w:rsid w:val="003A7B19"/>
    <w:rsid w:val="003B6864"/>
    <w:rsid w:val="003E2053"/>
    <w:rsid w:val="003E2D50"/>
    <w:rsid w:val="003E2E0E"/>
    <w:rsid w:val="003E6630"/>
    <w:rsid w:val="003F6737"/>
    <w:rsid w:val="004015AA"/>
    <w:rsid w:val="00402093"/>
    <w:rsid w:val="004023B0"/>
    <w:rsid w:val="0040537E"/>
    <w:rsid w:val="0041451A"/>
    <w:rsid w:val="00414D87"/>
    <w:rsid w:val="00415165"/>
    <w:rsid w:val="004178A7"/>
    <w:rsid w:val="0042608B"/>
    <w:rsid w:val="00442C43"/>
    <w:rsid w:val="00451E06"/>
    <w:rsid w:val="004552F2"/>
    <w:rsid w:val="00461C4D"/>
    <w:rsid w:val="00467793"/>
    <w:rsid w:val="004730E2"/>
    <w:rsid w:val="00474061"/>
    <w:rsid w:val="004760A0"/>
    <w:rsid w:val="0048151D"/>
    <w:rsid w:val="00482E11"/>
    <w:rsid w:val="0048706F"/>
    <w:rsid w:val="0049144E"/>
    <w:rsid w:val="0049315C"/>
    <w:rsid w:val="004B07F0"/>
    <w:rsid w:val="004B0954"/>
    <w:rsid w:val="004C21B9"/>
    <w:rsid w:val="004C4899"/>
    <w:rsid w:val="004D34C2"/>
    <w:rsid w:val="004D69CA"/>
    <w:rsid w:val="004E0632"/>
    <w:rsid w:val="004E3203"/>
    <w:rsid w:val="004E60FA"/>
    <w:rsid w:val="004F27F3"/>
    <w:rsid w:val="004F3D73"/>
    <w:rsid w:val="00500932"/>
    <w:rsid w:val="00507BF0"/>
    <w:rsid w:val="00510555"/>
    <w:rsid w:val="0051420B"/>
    <w:rsid w:val="00521FB2"/>
    <w:rsid w:val="00526303"/>
    <w:rsid w:val="00526782"/>
    <w:rsid w:val="005320C1"/>
    <w:rsid w:val="0053419F"/>
    <w:rsid w:val="00534F7F"/>
    <w:rsid w:val="005417AA"/>
    <w:rsid w:val="00543D39"/>
    <w:rsid w:val="00545027"/>
    <w:rsid w:val="0054551E"/>
    <w:rsid w:val="00551032"/>
    <w:rsid w:val="00551930"/>
    <w:rsid w:val="00551B24"/>
    <w:rsid w:val="005542BC"/>
    <w:rsid w:val="0056295C"/>
    <w:rsid w:val="00580698"/>
    <w:rsid w:val="005A74F5"/>
    <w:rsid w:val="005B2697"/>
    <w:rsid w:val="005B5AD0"/>
    <w:rsid w:val="005C1B1A"/>
    <w:rsid w:val="005C2B2B"/>
    <w:rsid w:val="005C713E"/>
    <w:rsid w:val="005F5391"/>
    <w:rsid w:val="005F6422"/>
    <w:rsid w:val="006039E6"/>
    <w:rsid w:val="006051D8"/>
    <w:rsid w:val="00611613"/>
    <w:rsid w:val="00614FA9"/>
    <w:rsid w:val="0061636C"/>
    <w:rsid w:val="0061689B"/>
    <w:rsid w:val="00616DC3"/>
    <w:rsid w:val="00633B08"/>
    <w:rsid w:val="00635A92"/>
    <w:rsid w:val="00643F05"/>
    <w:rsid w:val="0064705C"/>
    <w:rsid w:val="00662354"/>
    <w:rsid w:val="00663CD4"/>
    <w:rsid w:val="00666082"/>
    <w:rsid w:val="00671279"/>
    <w:rsid w:val="006712BF"/>
    <w:rsid w:val="00674EBD"/>
    <w:rsid w:val="0067641D"/>
    <w:rsid w:val="00677408"/>
    <w:rsid w:val="006918EC"/>
    <w:rsid w:val="00694E9A"/>
    <w:rsid w:val="006A5ACC"/>
    <w:rsid w:val="006A5CA9"/>
    <w:rsid w:val="006B4769"/>
    <w:rsid w:val="006C1D65"/>
    <w:rsid w:val="006C1D94"/>
    <w:rsid w:val="006C39A5"/>
    <w:rsid w:val="006C45BA"/>
    <w:rsid w:val="006D488B"/>
    <w:rsid w:val="006D4ECF"/>
    <w:rsid w:val="006E10A5"/>
    <w:rsid w:val="006E4D43"/>
    <w:rsid w:val="006F1A6C"/>
    <w:rsid w:val="00705262"/>
    <w:rsid w:val="00705E3D"/>
    <w:rsid w:val="00715C4E"/>
    <w:rsid w:val="00721259"/>
    <w:rsid w:val="007338BD"/>
    <w:rsid w:val="0073606C"/>
    <w:rsid w:val="00743150"/>
    <w:rsid w:val="00743520"/>
    <w:rsid w:val="00746FF0"/>
    <w:rsid w:val="00752407"/>
    <w:rsid w:val="0075616C"/>
    <w:rsid w:val="00771C04"/>
    <w:rsid w:val="00775957"/>
    <w:rsid w:val="007910ED"/>
    <w:rsid w:val="007A140C"/>
    <w:rsid w:val="007A61FE"/>
    <w:rsid w:val="007A64D3"/>
    <w:rsid w:val="007C1D04"/>
    <w:rsid w:val="007C384B"/>
    <w:rsid w:val="007C5384"/>
    <w:rsid w:val="007C6A8E"/>
    <w:rsid w:val="007D08B4"/>
    <w:rsid w:val="007D37C5"/>
    <w:rsid w:val="007D4382"/>
    <w:rsid w:val="007F1131"/>
    <w:rsid w:val="007F271D"/>
    <w:rsid w:val="00816C1F"/>
    <w:rsid w:val="00817326"/>
    <w:rsid w:val="00824046"/>
    <w:rsid w:val="00832572"/>
    <w:rsid w:val="008434E2"/>
    <w:rsid w:val="008453A3"/>
    <w:rsid w:val="0085093C"/>
    <w:rsid w:val="00853029"/>
    <w:rsid w:val="00874256"/>
    <w:rsid w:val="008754F2"/>
    <w:rsid w:val="008757D6"/>
    <w:rsid w:val="00882D25"/>
    <w:rsid w:val="0089182C"/>
    <w:rsid w:val="008941FD"/>
    <w:rsid w:val="008A1C09"/>
    <w:rsid w:val="008A58A7"/>
    <w:rsid w:val="008C2D3C"/>
    <w:rsid w:val="008C5B72"/>
    <w:rsid w:val="008D371C"/>
    <w:rsid w:val="008D536A"/>
    <w:rsid w:val="008E0005"/>
    <w:rsid w:val="008F266B"/>
    <w:rsid w:val="008F4247"/>
    <w:rsid w:val="008F64A3"/>
    <w:rsid w:val="00903364"/>
    <w:rsid w:val="00921EA1"/>
    <w:rsid w:val="00924ED0"/>
    <w:rsid w:val="00924F31"/>
    <w:rsid w:val="00925B3E"/>
    <w:rsid w:val="00933398"/>
    <w:rsid w:val="00956C6B"/>
    <w:rsid w:val="00964EF0"/>
    <w:rsid w:val="00973E5D"/>
    <w:rsid w:val="00974EA4"/>
    <w:rsid w:val="009777E8"/>
    <w:rsid w:val="009B363F"/>
    <w:rsid w:val="009B5EB5"/>
    <w:rsid w:val="009D3885"/>
    <w:rsid w:val="009F127F"/>
    <w:rsid w:val="00A07B81"/>
    <w:rsid w:val="00A125A4"/>
    <w:rsid w:val="00A354CE"/>
    <w:rsid w:val="00A3787A"/>
    <w:rsid w:val="00A42FE2"/>
    <w:rsid w:val="00A45363"/>
    <w:rsid w:val="00A57447"/>
    <w:rsid w:val="00A57670"/>
    <w:rsid w:val="00A60A2A"/>
    <w:rsid w:val="00A64C19"/>
    <w:rsid w:val="00A748B2"/>
    <w:rsid w:val="00A75D5D"/>
    <w:rsid w:val="00A83A8C"/>
    <w:rsid w:val="00A83E38"/>
    <w:rsid w:val="00A848BF"/>
    <w:rsid w:val="00A90546"/>
    <w:rsid w:val="00A931E2"/>
    <w:rsid w:val="00A96263"/>
    <w:rsid w:val="00A97D2F"/>
    <w:rsid w:val="00AA25BD"/>
    <w:rsid w:val="00AA5981"/>
    <w:rsid w:val="00AB1337"/>
    <w:rsid w:val="00AC1C44"/>
    <w:rsid w:val="00AD129B"/>
    <w:rsid w:val="00AE1E89"/>
    <w:rsid w:val="00AE5DCE"/>
    <w:rsid w:val="00B02129"/>
    <w:rsid w:val="00B06EC8"/>
    <w:rsid w:val="00B17CD1"/>
    <w:rsid w:val="00B25CDB"/>
    <w:rsid w:val="00B35912"/>
    <w:rsid w:val="00B360D5"/>
    <w:rsid w:val="00B36E66"/>
    <w:rsid w:val="00B4231B"/>
    <w:rsid w:val="00B43FB1"/>
    <w:rsid w:val="00B505CC"/>
    <w:rsid w:val="00B621E0"/>
    <w:rsid w:val="00B80AB3"/>
    <w:rsid w:val="00B94075"/>
    <w:rsid w:val="00BA6567"/>
    <w:rsid w:val="00BC6D6A"/>
    <w:rsid w:val="00BC750F"/>
    <w:rsid w:val="00BC7571"/>
    <w:rsid w:val="00BD035E"/>
    <w:rsid w:val="00BD5D59"/>
    <w:rsid w:val="00BE0EB4"/>
    <w:rsid w:val="00BF7B5E"/>
    <w:rsid w:val="00C01EEF"/>
    <w:rsid w:val="00C2027D"/>
    <w:rsid w:val="00C21D22"/>
    <w:rsid w:val="00C22B3F"/>
    <w:rsid w:val="00C24733"/>
    <w:rsid w:val="00C305C2"/>
    <w:rsid w:val="00C358DE"/>
    <w:rsid w:val="00C57483"/>
    <w:rsid w:val="00C7362D"/>
    <w:rsid w:val="00C86CF9"/>
    <w:rsid w:val="00C91E05"/>
    <w:rsid w:val="00C966E9"/>
    <w:rsid w:val="00CB0A62"/>
    <w:rsid w:val="00CB1A68"/>
    <w:rsid w:val="00CC0209"/>
    <w:rsid w:val="00CC6698"/>
    <w:rsid w:val="00CD331E"/>
    <w:rsid w:val="00CE064D"/>
    <w:rsid w:val="00CE2BBD"/>
    <w:rsid w:val="00CE38BA"/>
    <w:rsid w:val="00CE4666"/>
    <w:rsid w:val="00CF471E"/>
    <w:rsid w:val="00CF604E"/>
    <w:rsid w:val="00D20930"/>
    <w:rsid w:val="00D210B0"/>
    <w:rsid w:val="00D23714"/>
    <w:rsid w:val="00D3530E"/>
    <w:rsid w:val="00D44CC5"/>
    <w:rsid w:val="00D52A08"/>
    <w:rsid w:val="00D72FEF"/>
    <w:rsid w:val="00D73A4D"/>
    <w:rsid w:val="00D87CC3"/>
    <w:rsid w:val="00D946EC"/>
    <w:rsid w:val="00D969FB"/>
    <w:rsid w:val="00DA4497"/>
    <w:rsid w:val="00DA53BC"/>
    <w:rsid w:val="00DA63E0"/>
    <w:rsid w:val="00DA73AE"/>
    <w:rsid w:val="00DB0637"/>
    <w:rsid w:val="00DB1A50"/>
    <w:rsid w:val="00DB56E7"/>
    <w:rsid w:val="00DB5809"/>
    <w:rsid w:val="00DD0EF6"/>
    <w:rsid w:val="00DD51A4"/>
    <w:rsid w:val="00DD612F"/>
    <w:rsid w:val="00E00F9B"/>
    <w:rsid w:val="00E03E35"/>
    <w:rsid w:val="00E216C4"/>
    <w:rsid w:val="00E261AC"/>
    <w:rsid w:val="00E30DC3"/>
    <w:rsid w:val="00E36113"/>
    <w:rsid w:val="00E42D41"/>
    <w:rsid w:val="00E51593"/>
    <w:rsid w:val="00E60646"/>
    <w:rsid w:val="00E62AE7"/>
    <w:rsid w:val="00E63B97"/>
    <w:rsid w:val="00E6513C"/>
    <w:rsid w:val="00E84225"/>
    <w:rsid w:val="00E87FEE"/>
    <w:rsid w:val="00E943A1"/>
    <w:rsid w:val="00E974E0"/>
    <w:rsid w:val="00EA29AB"/>
    <w:rsid w:val="00EA2F14"/>
    <w:rsid w:val="00EA7174"/>
    <w:rsid w:val="00EC302F"/>
    <w:rsid w:val="00EE3346"/>
    <w:rsid w:val="00EF2B2F"/>
    <w:rsid w:val="00EF5291"/>
    <w:rsid w:val="00EF763A"/>
    <w:rsid w:val="00F104DF"/>
    <w:rsid w:val="00F10FB6"/>
    <w:rsid w:val="00F3082A"/>
    <w:rsid w:val="00F3461E"/>
    <w:rsid w:val="00F472BA"/>
    <w:rsid w:val="00F54B11"/>
    <w:rsid w:val="00F735E3"/>
    <w:rsid w:val="00F779F6"/>
    <w:rsid w:val="00F94E86"/>
    <w:rsid w:val="00FA0429"/>
    <w:rsid w:val="00FA366A"/>
    <w:rsid w:val="00FA6DA8"/>
    <w:rsid w:val="00FB2378"/>
    <w:rsid w:val="00FB3CB7"/>
    <w:rsid w:val="00FD2FC1"/>
    <w:rsid w:val="00FF099A"/>
    <w:rsid w:val="00FF0C05"/>
    <w:rsid w:val="00FF3333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974EA4"/>
    <w:rPr>
      <w:color w:val="666666"/>
    </w:rPr>
  </w:style>
  <w:style w:type="table" w:customStyle="1" w:styleId="ListeTablo21">
    <w:name w:val="Liste Tablo 21"/>
    <w:basedOn w:val="NormalTablo"/>
    <w:uiPriority w:val="47"/>
    <w:rsid w:val="00161F8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61F8B"/>
    <w:pPr>
      <w:spacing w:after="200" w:line="276" w:lineRule="auto"/>
      <w:ind w:left="720"/>
      <w:contextualSpacing/>
    </w:pPr>
    <w:rPr>
      <w:rFonts w:eastAsiaTheme="minorEastAsia"/>
      <w:lang w:eastAsia="tr-TR"/>
    </w:rPr>
  </w:style>
  <w:style w:type="paragraph" w:styleId="NormalWeb">
    <w:name w:val="Normal (Web)"/>
    <w:basedOn w:val="Normal"/>
    <w:uiPriority w:val="99"/>
    <w:unhideWhenUsed/>
    <w:rsid w:val="00115FB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ACA23-E5AA-4A4E-891B-0B387579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san Demir</cp:lastModifiedBy>
  <cp:revision>61</cp:revision>
  <cp:lastPrinted>2025-06-02T12:16:00Z</cp:lastPrinted>
  <dcterms:created xsi:type="dcterms:W3CDTF">2025-04-28T11:03:00Z</dcterms:created>
  <dcterms:modified xsi:type="dcterms:W3CDTF">2025-10-10T06:44:00Z</dcterms:modified>
</cp:coreProperties>
</file>